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A69B92" w14:textId="77777777" w:rsidR="004B5ACB" w:rsidRDefault="00D904A5" w:rsidP="00EF3940">
      <w:pPr>
        <w:pStyle w:val="AlbionLetterhead"/>
      </w:pPr>
      <w:r>
        <w:rPr>
          <w:noProof/>
          <w:lang w:val="en-AU" w:eastAsia="en-AU"/>
        </w:rPr>
        <w:drawing>
          <wp:anchor distT="0" distB="0" distL="114300" distR="114300" simplePos="0" relativeHeight="251657728" behindDoc="1" locked="0" layoutInCell="1" allowOverlap="1" wp14:anchorId="017D5A8C" wp14:editId="41076AFA">
            <wp:simplePos x="0" y="0"/>
            <wp:positionH relativeFrom="column">
              <wp:posOffset>3514725</wp:posOffset>
            </wp:positionH>
            <wp:positionV relativeFrom="paragraph">
              <wp:posOffset>-339726</wp:posOffset>
            </wp:positionV>
            <wp:extent cx="2980055" cy="771525"/>
            <wp:effectExtent l="0" t="0" r="0" b="9525"/>
            <wp:wrapNone/>
            <wp:docPr id="12" name="Picture 12" descr="Albion logo(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lbion logo(C)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055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4BE2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49FC28D" wp14:editId="0FF77657">
                <wp:simplePos x="0" y="0"/>
                <wp:positionH relativeFrom="column">
                  <wp:posOffset>-114300</wp:posOffset>
                </wp:positionH>
                <wp:positionV relativeFrom="paragraph">
                  <wp:posOffset>-454025</wp:posOffset>
                </wp:positionV>
                <wp:extent cx="2771775" cy="1095375"/>
                <wp:effectExtent l="0" t="0" r="28575" b="28575"/>
                <wp:wrapNone/>
                <wp:docPr id="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71775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2ACB4A" w14:textId="77777777" w:rsidR="00B14802" w:rsidRPr="005014A5" w:rsidRDefault="00B14802" w:rsidP="008D28A6">
                            <w:pPr>
                              <w:pStyle w:val="Heading4"/>
                              <w:jc w:val="left"/>
                              <w:rPr>
                                <w:rFonts w:ascii="Myriad Pro" w:hAnsi="Myriad Pro"/>
                                <w:szCs w:val="32"/>
                              </w:rPr>
                            </w:pPr>
                            <w:r w:rsidRPr="005014A5">
                              <w:rPr>
                                <w:rFonts w:ascii="Myriad Pro" w:hAnsi="Myriad Pro"/>
                                <w:szCs w:val="32"/>
                              </w:rPr>
                              <w:t xml:space="preserve">Course Application Form </w:t>
                            </w:r>
                          </w:p>
                          <w:p w14:paraId="29C5BCE9" w14:textId="77777777" w:rsidR="00D24FA9" w:rsidRPr="00E86131" w:rsidRDefault="00B14802" w:rsidP="008D28A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</w:pPr>
                            <w:r w:rsidRPr="00E86131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20"/>
                              </w:rPr>
                              <w:t>Post:</w:t>
                            </w:r>
                            <w:r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621428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0"/>
                              </w:rPr>
                              <w:tab/>
                            </w:r>
                            <w:r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>Education</w:t>
                            </w:r>
                            <w:r w:rsidR="00D24FA9"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 xml:space="preserve"> and Development Unit</w:t>
                            </w:r>
                          </w:p>
                          <w:p w14:paraId="21ED071F" w14:textId="77777777" w:rsidR="00B14802" w:rsidRPr="00E86131" w:rsidRDefault="00B14802" w:rsidP="00D24FA9">
                            <w:pPr>
                              <w:ind w:firstLine="720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</w:pPr>
                            <w:r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>The Albion Centre</w:t>
                            </w:r>
                          </w:p>
                          <w:p w14:paraId="1D36E6E3" w14:textId="77777777" w:rsidR="00B14802" w:rsidRPr="00E86131" w:rsidRDefault="00B14802" w:rsidP="008D28A6">
                            <w:pPr>
                              <w:ind w:firstLine="720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</w:pPr>
                            <w:r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>150 Albion St, Surry Hills NSW 2010</w:t>
                            </w:r>
                          </w:p>
                          <w:p w14:paraId="5E4455E6" w14:textId="77777777" w:rsidR="00B14802" w:rsidRDefault="00B14802" w:rsidP="008D28A6">
                            <w:pPr>
                              <w:rPr>
                                <w:rStyle w:val="Hyperlink"/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E86131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20"/>
                              </w:rPr>
                              <w:t>Email:</w:t>
                            </w:r>
                            <w:r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="00CD3A68"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ab/>
                            </w:r>
                            <w:hyperlink r:id="rId9" w:history="1">
                              <w:r w:rsidR="00FA0561" w:rsidRPr="009362F4">
                                <w:rPr>
                                  <w:rStyle w:val="Hyperlink"/>
                                  <w:rFonts w:asciiTheme="minorHAnsi" w:hAnsiTheme="minorHAnsi" w:cstheme="minorHAnsi"/>
                                  <w:sz w:val="20"/>
                                </w:rPr>
                                <w:t>education@thealbioncentre.org.au</w:t>
                              </w:r>
                            </w:hyperlink>
                          </w:p>
                          <w:p w14:paraId="7EA044AC" w14:textId="77777777" w:rsidR="00FA0561" w:rsidRPr="00621428" w:rsidRDefault="00FA0561" w:rsidP="00FA0561">
                            <w:pP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0"/>
                              </w:rPr>
                            </w:pPr>
                            <w:r w:rsidRPr="00E86131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20"/>
                              </w:rPr>
                              <w:t>Phone:</w:t>
                            </w:r>
                            <w:r w:rsidRPr="00621428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0"/>
                              </w:rPr>
                              <w:t xml:space="preserve">   </w:t>
                            </w:r>
                            <w:r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 xml:space="preserve">(02) 9332 9720 </w:t>
                            </w:r>
                            <w:r w:rsidRPr="00E86131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20"/>
                              </w:rPr>
                              <w:t>Fax:</w:t>
                            </w:r>
                            <w:r w:rsidRPr="00E86131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</w:rPr>
                              <w:t xml:space="preserve"> (02) 9332 9775  </w:t>
                            </w:r>
                          </w:p>
                          <w:p w14:paraId="65777ECE" w14:textId="77777777" w:rsidR="00FA0561" w:rsidRPr="00621428" w:rsidRDefault="00FA0561" w:rsidP="008D28A6">
                            <w:pP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9FC28D" id="Rectangle 13" o:spid="_x0000_s1026" style="position:absolute;margin-left:-9pt;margin-top:-35.75pt;width:218.25pt;height:86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" strokecolor="white [3212]">
                <v:textbox>
                  <w:txbxContent>
                    <w:p w14:paraId="692ACB4A" w14:textId="77777777" w:rsidR="00B14802" w:rsidRPr="005014A5" w:rsidRDefault="00B14802" w:rsidP="008D28A6">
                      <w:pPr>
                        <w:pStyle w:val="Heading4"/>
                        <w:jc w:val="left"/>
                        <w:rPr>
                          <w:rFonts w:ascii="Myriad Pro" w:hAnsi="Myriad Pro"/>
                          <w:szCs w:val="32"/>
                        </w:rPr>
                      </w:pPr>
                      <w:r w:rsidRPr="005014A5">
                        <w:rPr>
                          <w:rFonts w:ascii="Myriad Pro" w:hAnsi="Myriad Pro"/>
                          <w:szCs w:val="32"/>
                        </w:rPr>
                        <w:t xml:space="preserve">Course Application Form </w:t>
                      </w:r>
                    </w:p>
                    <w:p w14:paraId="29C5BCE9" w14:textId="77777777" w:rsidR="00D24FA9" w:rsidRPr="00E86131" w:rsidRDefault="00B14802" w:rsidP="008D28A6">
                      <w:pPr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</w:pPr>
                      <w:r w:rsidRPr="00E86131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20"/>
                        </w:rPr>
                        <w:t>Post:</w:t>
                      </w:r>
                      <w:r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 xml:space="preserve"> </w:t>
                      </w:r>
                      <w:r w:rsidRPr="00621428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0"/>
                        </w:rPr>
                        <w:tab/>
                      </w:r>
                      <w:r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>Education</w:t>
                      </w:r>
                      <w:r w:rsidR="00D24FA9"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 xml:space="preserve"> and Development Unit</w:t>
                      </w:r>
                    </w:p>
                    <w:p w14:paraId="21ED071F" w14:textId="77777777" w:rsidR="00B14802" w:rsidRPr="00E86131" w:rsidRDefault="00B14802" w:rsidP="00D24FA9">
                      <w:pPr>
                        <w:ind w:firstLine="720"/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</w:pPr>
                      <w:r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>The Albion Centre</w:t>
                      </w:r>
                    </w:p>
                    <w:p w14:paraId="1D36E6E3" w14:textId="77777777" w:rsidR="00B14802" w:rsidRPr="00E86131" w:rsidRDefault="00B14802" w:rsidP="008D28A6">
                      <w:pPr>
                        <w:ind w:firstLine="720"/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</w:pPr>
                      <w:r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>150 Albion St, Surry Hills NSW 2010</w:t>
                      </w:r>
                    </w:p>
                    <w:p w14:paraId="5E4455E6" w14:textId="77777777" w:rsidR="00B14802" w:rsidRDefault="00B14802" w:rsidP="008D28A6">
                      <w:pPr>
                        <w:rPr>
                          <w:rStyle w:val="Hyperlink"/>
                          <w:rFonts w:asciiTheme="minorHAnsi" w:hAnsiTheme="minorHAnsi" w:cstheme="minorHAnsi"/>
                          <w:sz w:val="20"/>
                        </w:rPr>
                      </w:pPr>
                      <w:r w:rsidRPr="00E86131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20"/>
                        </w:rPr>
                        <w:t>Email:</w:t>
                      </w:r>
                      <w:r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 xml:space="preserve"> </w:t>
                      </w:r>
                      <w:r w:rsidR="00CD3A68"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ab/>
                      </w:r>
                      <w:hyperlink r:id="rId10" w:history="1">
                        <w:r w:rsidR="00FA0561" w:rsidRPr="009362F4">
                          <w:rPr>
                            <w:rStyle w:val="Hyperlink"/>
                            <w:rFonts w:asciiTheme="minorHAnsi" w:hAnsiTheme="minorHAnsi" w:cstheme="minorHAnsi"/>
                            <w:sz w:val="20"/>
                          </w:rPr>
                          <w:t>education@thealbioncentre.org.au</w:t>
                        </w:r>
                      </w:hyperlink>
                    </w:p>
                    <w:p w14:paraId="7EA044AC" w14:textId="77777777" w:rsidR="00FA0561" w:rsidRPr="00621428" w:rsidRDefault="00FA0561" w:rsidP="00FA0561">
                      <w:pP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0"/>
                        </w:rPr>
                      </w:pPr>
                      <w:r w:rsidRPr="00E86131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20"/>
                        </w:rPr>
                        <w:t>Phone:</w:t>
                      </w:r>
                      <w:r w:rsidRPr="00621428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0"/>
                        </w:rPr>
                        <w:t xml:space="preserve">   </w:t>
                      </w:r>
                      <w:r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 xml:space="preserve">(02) 9332 9720 </w:t>
                      </w:r>
                      <w:r w:rsidRPr="00E86131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20"/>
                        </w:rPr>
                        <w:t>Fax:</w:t>
                      </w:r>
                      <w:r w:rsidRPr="00E86131"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</w:rPr>
                        <w:t xml:space="preserve"> (02) 9332 9775  </w:t>
                      </w:r>
                    </w:p>
                    <w:p w14:paraId="65777ECE" w14:textId="77777777" w:rsidR="00FA0561" w:rsidRPr="00621428" w:rsidRDefault="00FA0561" w:rsidP="008D28A6">
                      <w:pP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AF68D" w14:textId="77777777" w:rsidR="00EA5FBE" w:rsidRPr="00AC4BE2" w:rsidRDefault="00AC4BE2" w:rsidP="00AC4BE2">
      <w:pPr>
        <w:pStyle w:val="AlbionLetterhead"/>
        <w:jc w:val="right"/>
        <w:rPr>
          <w:sz w:val="32"/>
          <w:szCs w:val="32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C4BE2">
        <w:rPr>
          <w:rFonts w:ascii="Myriad Pro" w:hAnsi="Myriad Pro"/>
          <w:b/>
          <w:color w:val="C00000"/>
          <w:sz w:val="32"/>
          <w:szCs w:val="32"/>
        </w:rPr>
        <w:t>Please print clearly</w:t>
      </w:r>
    </w:p>
    <w:tbl>
      <w:tblPr>
        <w:tblpPr w:leftFromText="180" w:rightFromText="180" w:vertAnchor="text" w:horzAnchor="margin" w:tblpX="-176" w:tblpY="103"/>
        <w:tblW w:w="107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39"/>
        <w:gridCol w:w="1842"/>
        <w:gridCol w:w="3969"/>
      </w:tblGrid>
      <w:tr w:rsidR="00E160C1" w:rsidRPr="00906701" w14:paraId="6AC660AE" w14:textId="77777777" w:rsidTr="00E21855">
        <w:trPr>
          <w:trHeight w:val="477"/>
        </w:trPr>
        <w:tc>
          <w:tcPr>
            <w:tcW w:w="6781" w:type="dxa"/>
            <w:gridSpan w:val="2"/>
            <w:vAlign w:val="center"/>
          </w:tcPr>
          <w:p w14:paraId="2DC12FC7" w14:textId="77777777" w:rsidR="00E160C1" w:rsidRPr="00906701" w:rsidRDefault="00E160C1" w:rsidP="008A63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urse title:            </w:t>
            </w:r>
          </w:p>
        </w:tc>
        <w:tc>
          <w:tcPr>
            <w:tcW w:w="3969" w:type="dxa"/>
            <w:vAlign w:val="center"/>
          </w:tcPr>
          <w:p w14:paraId="6752B3BE" w14:textId="77777777" w:rsidR="00E160C1" w:rsidRPr="00906701" w:rsidRDefault="00E160C1" w:rsidP="008A63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Course Date:</w:t>
            </w:r>
            <w:r w:rsidR="00501B42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</w:tr>
      <w:tr w:rsidR="004331DC" w:rsidRPr="00906701" w14:paraId="7B8C073C" w14:textId="77777777" w:rsidTr="009812CD">
        <w:trPr>
          <w:trHeight w:val="477"/>
        </w:trPr>
        <w:tc>
          <w:tcPr>
            <w:tcW w:w="4939" w:type="dxa"/>
            <w:vAlign w:val="center"/>
          </w:tcPr>
          <w:p w14:paraId="5777D930" w14:textId="77777777" w:rsidR="004331DC" w:rsidRPr="00906701" w:rsidRDefault="004331DC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First Name:</w:t>
            </w:r>
            <w:r w:rsidR="00731DE7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5811" w:type="dxa"/>
            <w:gridSpan w:val="2"/>
            <w:vAlign w:val="center"/>
          </w:tcPr>
          <w:p w14:paraId="2BD3E885" w14:textId="77777777" w:rsidR="004331DC" w:rsidRPr="00906701" w:rsidRDefault="004331DC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Surname:</w:t>
            </w:r>
            <w:r w:rsidR="00731DE7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</w:tr>
      <w:tr w:rsidR="00703D8D" w:rsidRPr="00906701" w14:paraId="550A641F" w14:textId="77777777" w:rsidTr="00703D8D">
        <w:trPr>
          <w:trHeight w:val="806"/>
        </w:trPr>
        <w:tc>
          <w:tcPr>
            <w:tcW w:w="10750" w:type="dxa"/>
            <w:gridSpan w:val="3"/>
            <w:vAlign w:val="center"/>
          </w:tcPr>
          <w:p w14:paraId="45FE8F98" w14:textId="77777777" w:rsidR="00703D8D" w:rsidRDefault="00703D8D" w:rsidP="00B0381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03D8D">
              <w:rPr>
                <w:rFonts w:asciiTheme="minorHAnsi" w:hAnsiTheme="minorHAnsi" w:cstheme="minorHAnsi"/>
                <w:sz w:val="22"/>
                <w:szCs w:val="22"/>
              </w:rPr>
              <w:t>Do you identify as an Aboriginal or Torres Strait Islander person?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</w:p>
          <w:p w14:paraId="51D78B5E" w14:textId="77777777" w:rsidR="00703D8D" w:rsidRPr="00906701" w:rsidRDefault="001B6430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6141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D8D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703D8D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F27B6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>No</w:t>
            </w:r>
            <w:r w:rsidR="00CF5BD5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F5BD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03D8D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518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D8D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703D8D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>Yes, Aboriginal</w:t>
            </w:r>
            <w:r w:rsidR="00CF5BD5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703D8D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5878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D8D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703D8D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 xml:space="preserve">Yes, Torres Strait Islander </w:t>
            </w:r>
            <w:r w:rsidR="00F27B60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CF5BD5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 xml:space="preserve">or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0513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D8D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703D8D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703D8D">
              <w:rPr>
                <w:rFonts w:asciiTheme="minorHAnsi" w:hAnsiTheme="minorHAnsi" w:cstheme="minorHAnsi"/>
                <w:sz w:val="22"/>
                <w:szCs w:val="22"/>
              </w:rPr>
              <w:t>Yes, both Aboriginal and Torres Strait Islander</w:t>
            </w:r>
          </w:p>
        </w:tc>
      </w:tr>
      <w:tr w:rsidR="00EF1219" w:rsidRPr="00906701" w14:paraId="1586B9BF" w14:textId="77777777" w:rsidTr="009812CD">
        <w:trPr>
          <w:trHeight w:val="827"/>
        </w:trPr>
        <w:tc>
          <w:tcPr>
            <w:tcW w:w="4939" w:type="dxa"/>
            <w:vAlign w:val="center"/>
          </w:tcPr>
          <w:p w14:paraId="0AAFE456" w14:textId="77777777" w:rsidR="00EF1219" w:rsidRPr="00906701" w:rsidRDefault="00EF1219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Position:</w:t>
            </w:r>
            <w:r w:rsidR="00731DE7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811" w:type="dxa"/>
            <w:gridSpan w:val="2"/>
            <w:vAlign w:val="center"/>
          </w:tcPr>
          <w:p w14:paraId="18D78060" w14:textId="77777777" w:rsidR="00EF1219" w:rsidRPr="00906701" w:rsidRDefault="00EF1219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Employer</w:t>
            </w:r>
            <w:r w:rsidR="005D5B3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r </w:t>
            </w:r>
            <w:r w:rsid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5D5B34">
              <w:rPr>
                <w:rFonts w:asciiTheme="minorHAnsi" w:hAnsiTheme="minorHAnsi" w:cstheme="minorHAnsi"/>
                <w:b/>
                <w:sz w:val="22"/>
                <w:szCs w:val="22"/>
              </w:rPr>
              <w:t>The</w:t>
            </w:r>
            <w:r w:rsid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834F1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Unit /</w:t>
            </w:r>
            <w:r w:rsidR="005D5B34">
              <w:rPr>
                <w:rFonts w:asciiTheme="minorHAnsi" w:hAnsiTheme="minorHAnsi" w:cstheme="minorHAnsi"/>
                <w:b/>
                <w:sz w:val="22"/>
                <w:szCs w:val="22"/>
              </w:rPr>
              <w:t>Facility &amp; LHD</w:t>
            </w:r>
            <w:r w:rsidR="005E5E1A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731DE7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  <w:p w14:paraId="1E64A125" w14:textId="77777777" w:rsidR="005E5E1A" w:rsidRPr="00906701" w:rsidRDefault="005E5E1A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331DC" w:rsidRPr="00906701" w14:paraId="10895EF8" w14:textId="77777777" w:rsidTr="009812CD">
        <w:trPr>
          <w:trHeight w:val="1086"/>
        </w:trPr>
        <w:tc>
          <w:tcPr>
            <w:tcW w:w="4939" w:type="dxa"/>
          </w:tcPr>
          <w:p w14:paraId="6C909BCA" w14:textId="77777777" w:rsidR="00665DF8" w:rsidRPr="0052390E" w:rsidRDefault="00665DF8" w:rsidP="00B0381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Email</w:t>
            </w:r>
            <w:r w:rsidR="0052390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 w:rsidR="0052390E">
              <w:rPr>
                <w:rFonts w:asciiTheme="minorHAnsi" w:hAnsiTheme="minorHAnsi" w:cstheme="minorHAnsi"/>
                <w:i/>
                <w:sz w:val="22"/>
                <w:szCs w:val="22"/>
              </w:rPr>
              <w:t>only one please</w:t>
            </w: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52390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02B5988F" w14:textId="77777777" w:rsidR="001571A3" w:rsidRDefault="001571A3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BAA6950" w14:textId="77777777" w:rsidR="00AC4BE2" w:rsidRPr="00906701" w:rsidRDefault="00AC4BE2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96E0DB" w14:textId="77777777" w:rsidR="004331DC" w:rsidRPr="00906701" w:rsidRDefault="004331DC" w:rsidP="00AC4BE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Telephone</w:t>
            </w:r>
            <w:r w:rsidR="00AC4B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65DF8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W/</w:t>
            </w:r>
            <w:r w:rsidR="007B7A5B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="0062142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r </w:t>
            </w:r>
            <w:r w:rsidR="00CB1504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731DE7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811" w:type="dxa"/>
            <w:gridSpan w:val="2"/>
          </w:tcPr>
          <w:p w14:paraId="6E3D0444" w14:textId="77777777" w:rsidR="004331DC" w:rsidRPr="00906701" w:rsidRDefault="004331DC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Postal Address:</w:t>
            </w:r>
            <w:r w:rsidR="00731DE7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35D9AA0A" w14:textId="77777777" w:rsidR="004331DC" w:rsidRPr="00906701" w:rsidRDefault="004331DC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A5D1121" w14:textId="77777777" w:rsidR="004C06FD" w:rsidRPr="00906701" w:rsidRDefault="004C06FD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F671479" w14:textId="77777777" w:rsidR="004331DC" w:rsidRPr="00906701" w:rsidRDefault="004331DC" w:rsidP="00E160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Postcode:</w:t>
            </w:r>
            <w:r w:rsidR="00276A5E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E160C1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  </w:t>
            </w:r>
            <w:r w:rsidR="00276A5E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5234E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276A5E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  <w:r w:rsidR="00E160C1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</w:tr>
      <w:tr w:rsidR="00665DF8" w:rsidRPr="00906701" w14:paraId="1DEA7D4A" w14:textId="77777777" w:rsidTr="009812CD">
        <w:trPr>
          <w:trHeight w:val="960"/>
        </w:trPr>
        <w:tc>
          <w:tcPr>
            <w:tcW w:w="4939" w:type="dxa"/>
            <w:vAlign w:val="center"/>
          </w:tcPr>
          <w:p w14:paraId="010D10FC" w14:textId="77777777" w:rsidR="00731DE7" w:rsidRPr="00906701" w:rsidRDefault="00B170F5" w:rsidP="00B038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>How</w:t>
            </w:r>
            <w:r w:rsidR="00B03810" w:rsidRPr="0090670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id you find out about this course?</w:t>
            </w:r>
          </w:p>
          <w:p w14:paraId="6D51528F" w14:textId="77777777" w:rsidR="000144DE" w:rsidRPr="00906701" w:rsidRDefault="001B6430" w:rsidP="00731DE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7751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0C1" w:rsidRPr="00906701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463153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03810" w:rsidRPr="00906701">
              <w:rPr>
                <w:rFonts w:asciiTheme="minorHAnsi" w:hAnsiTheme="minorHAnsi" w:cstheme="minorHAnsi"/>
                <w:sz w:val="22"/>
                <w:szCs w:val="22"/>
              </w:rPr>
              <w:t>Albion website</w:t>
            </w:r>
            <w:r w:rsidR="00731DE7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63153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5398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0C1" w:rsidRPr="00906701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463153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144DE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Email Update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5349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5901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731DE7" w:rsidRPr="00906701">
              <w:rPr>
                <w:rFonts w:asciiTheme="minorHAnsi" w:hAnsiTheme="minorHAnsi" w:cstheme="minorHAnsi"/>
                <w:sz w:val="22"/>
                <w:szCs w:val="22"/>
              </w:rPr>
              <w:t>Manager/</w:t>
            </w:r>
            <w:r w:rsidR="000144DE" w:rsidRPr="00906701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463153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olleague     </w:t>
            </w:r>
            <w:r w:rsidR="00731DE7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48431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0C1" w:rsidRPr="00906701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731DE7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63153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Other </w:t>
            </w:r>
            <w:r w:rsidR="000144DE" w:rsidRPr="00906701">
              <w:rPr>
                <w:rFonts w:asciiTheme="minorHAnsi" w:hAnsiTheme="minorHAnsi" w:cstheme="minorHAnsi"/>
                <w:sz w:val="22"/>
                <w:szCs w:val="22"/>
              </w:rPr>
              <w:t>(specify)</w:t>
            </w:r>
          </w:p>
        </w:tc>
        <w:tc>
          <w:tcPr>
            <w:tcW w:w="5811" w:type="dxa"/>
            <w:gridSpan w:val="2"/>
            <w:vAlign w:val="center"/>
          </w:tcPr>
          <w:p w14:paraId="63D92EEF" w14:textId="77777777" w:rsidR="00665DF8" w:rsidRPr="00906701" w:rsidRDefault="00731DE7" w:rsidP="00B03810">
            <w:pPr>
              <w:ind w:left="378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99004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4BE2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0144DE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65DF8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I would like to receive </w:t>
            </w:r>
            <w:r w:rsidR="00B03810" w:rsidRPr="00906701">
              <w:rPr>
                <w:rFonts w:asciiTheme="minorHAnsi" w:hAnsiTheme="minorHAnsi" w:cstheme="minorHAnsi"/>
                <w:sz w:val="22"/>
                <w:szCs w:val="22"/>
              </w:rPr>
              <w:t xml:space="preserve">email updates on </w:t>
            </w:r>
            <w:r w:rsidR="00665DF8" w:rsidRPr="00906701">
              <w:rPr>
                <w:rFonts w:asciiTheme="minorHAnsi" w:hAnsiTheme="minorHAnsi" w:cstheme="minorHAnsi"/>
                <w:sz w:val="22"/>
                <w:szCs w:val="22"/>
              </w:rPr>
              <w:t>Albion education and training courses</w:t>
            </w:r>
          </w:p>
        </w:tc>
      </w:tr>
    </w:tbl>
    <w:p w14:paraId="47D53A07" w14:textId="77777777" w:rsidR="00AC4BE2" w:rsidRPr="009264D7" w:rsidRDefault="00033AD0" w:rsidP="00AC4BE2">
      <w:pPr>
        <w:rPr>
          <w:rFonts w:asciiTheme="minorHAnsi" w:hAnsiTheme="minorHAnsi"/>
          <w:b/>
          <w:sz w:val="22"/>
          <w:szCs w:val="22"/>
        </w:rPr>
      </w:pPr>
      <w:r w:rsidRPr="00621428">
        <w:rPr>
          <w:rFonts w:asciiTheme="minorHAnsi" w:hAnsiTheme="minorHAnsi"/>
          <w:b/>
          <w:sz w:val="22"/>
          <w:szCs w:val="22"/>
        </w:rPr>
        <w:t xml:space="preserve">NOTE: </w:t>
      </w:r>
      <w:r w:rsidRPr="00621428">
        <w:rPr>
          <w:rFonts w:asciiTheme="minorHAnsi" w:hAnsiTheme="minorHAnsi"/>
          <w:sz w:val="22"/>
          <w:szCs w:val="22"/>
        </w:rPr>
        <w:t>Individual forms must be completed for each attendee</w:t>
      </w:r>
      <w:r w:rsidR="00936030" w:rsidRPr="00621428">
        <w:rPr>
          <w:rFonts w:asciiTheme="minorHAnsi" w:hAnsiTheme="minorHAnsi"/>
          <w:sz w:val="22"/>
          <w:szCs w:val="22"/>
        </w:rPr>
        <w:t xml:space="preserve">. </w:t>
      </w:r>
      <w:r w:rsidR="00936030" w:rsidRPr="00AC4BE2">
        <w:rPr>
          <w:rFonts w:asciiTheme="minorHAnsi" w:hAnsiTheme="minorHAnsi"/>
          <w:b/>
          <w:sz w:val="22"/>
          <w:szCs w:val="22"/>
        </w:rPr>
        <w:t>Return forms by e-mail, fax, or mail</w:t>
      </w:r>
      <w:r w:rsidR="00006FAF" w:rsidRPr="00AC4BE2">
        <w:rPr>
          <w:rFonts w:asciiTheme="minorHAnsi" w:hAnsiTheme="minorHAnsi"/>
          <w:b/>
          <w:sz w:val="22"/>
          <w:szCs w:val="22"/>
        </w:rPr>
        <w:t>.</w:t>
      </w:r>
      <w:r w:rsidR="00936030" w:rsidRPr="00AC4BE2">
        <w:rPr>
          <w:rFonts w:asciiTheme="minorHAnsi" w:hAnsiTheme="minorHAnsi"/>
          <w:b/>
          <w:sz w:val="22"/>
          <w:szCs w:val="22"/>
        </w:rPr>
        <w:t xml:space="preserve"> (</w:t>
      </w:r>
      <w:r w:rsidR="00006FAF" w:rsidRPr="00AC4BE2">
        <w:rPr>
          <w:rFonts w:asciiTheme="minorHAnsi" w:hAnsiTheme="minorHAnsi"/>
          <w:b/>
          <w:sz w:val="22"/>
          <w:szCs w:val="22"/>
        </w:rPr>
        <w:t>D</w:t>
      </w:r>
      <w:r w:rsidR="00936030" w:rsidRPr="00AC4BE2">
        <w:rPr>
          <w:rFonts w:asciiTheme="minorHAnsi" w:hAnsiTheme="minorHAnsi"/>
          <w:b/>
          <w:sz w:val="22"/>
          <w:szCs w:val="22"/>
        </w:rPr>
        <w:t>etails at top)</w:t>
      </w:r>
    </w:p>
    <w:tbl>
      <w:tblPr>
        <w:tblpPr w:leftFromText="180" w:rightFromText="180" w:vertAnchor="text" w:horzAnchor="margin" w:tblpXSpec="center" w:tblpY="103"/>
        <w:tblW w:w="1077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EA5FBE" w:rsidRPr="004B5ACB" w14:paraId="326299FA" w14:textId="77777777" w:rsidTr="009812CD">
        <w:trPr>
          <w:trHeight w:val="1273"/>
        </w:trPr>
        <w:tc>
          <w:tcPr>
            <w:tcW w:w="10774" w:type="dxa"/>
            <w:shd w:val="clear" w:color="auto" w:fill="FFFFFF" w:themeFill="background1"/>
          </w:tcPr>
          <w:p w14:paraId="5A1FF695" w14:textId="77777777" w:rsidR="00EA5FBE" w:rsidRDefault="0099081F" w:rsidP="009812CD">
            <w:pPr>
              <w:spacing w:line="160" w:lineRule="atLeast"/>
              <w:ind w:right="482" w:firstLine="11"/>
              <w:rPr>
                <w:rFonts w:asciiTheme="minorHAnsi" w:hAnsiTheme="minorHAnsi" w:cstheme="minorHAnsi"/>
                <w:b/>
                <w:i/>
                <w:sz w:val="20"/>
                <w:lang w:val="en-GB"/>
              </w:rPr>
            </w:pPr>
            <w:r>
              <w:rPr>
                <w:rFonts w:ascii="Myriad Pro" w:hAnsi="Myriad Pro" w:cstheme="minorHAnsi"/>
                <w:b/>
                <w:color w:val="C00000"/>
                <w:sz w:val="20"/>
                <w:u w:val="single"/>
                <w:lang w:val="en-GB"/>
              </w:rPr>
              <w:t xml:space="preserve">NSW </w:t>
            </w:r>
            <w:r w:rsidR="00EA5FBE" w:rsidRPr="00A5234E">
              <w:rPr>
                <w:rFonts w:ascii="Myriad Pro" w:hAnsi="Myriad Pro" w:cstheme="minorHAnsi"/>
                <w:b/>
                <w:color w:val="C00000"/>
                <w:sz w:val="20"/>
                <w:u w:val="single"/>
                <w:lang w:val="en-GB"/>
              </w:rPr>
              <w:t>Health</w:t>
            </w:r>
            <w:r w:rsidR="00EA5FBE" w:rsidRPr="00A14CA8">
              <w:rPr>
                <w:rFonts w:ascii="Myriad Pro" w:hAnsi="Myriad Pro" w:cstheme="minorHAnsi"/>
                <w:b/>
                <w:color w:val="C00000"/>
                <w:sz w:val="20"/>
                <w:u w:val="single"/>
                <w:lang w:val="en-GB"/>
              </w:rPr>
              <w:t xml:space="preserve"> </w:t>
            </w:r>
            <w:r w:rsidR="00EA5FBE" w:rsidRPr="0078109B">
              <w:rPr>
                <w:rFonts w:ascii="Myriad Pro" w:hAnsi="Myriad Pro" w:cstheme="minorHAnsi"/>
                <w:b/>
                <w:color w:val="C00000"/>
                <w:sz w:val="20"/>
                <w:u w:val="single"/>
                <w:lang w:val="en-GB"/>
              </w:rPr>
              <w:t>Employees</w:t>
            </w:r>
            <w:r w:rsidR="00EA5FBE">
              <w:rPr>
                <w:rFonts w:ascii="Myriad Pro" w:hAnsi="Myriad Pro" w:cstheme="minorHAnsi"/>
                <w:b/>
                <w:color w:val="C00000"/>
                <w:sz w:val="20"/>
                <w:u w:val="single"/>
                <w:lang w:val="en-GB"/>
              </w:rPr>
              <w:t>:</w:t>
            </w:r>
            <w:r w:rsidR="00EA5FBE" w:rsidRPr="008832EE">
              <w:rPr>
                <w:rFonts w:asciiTheme="minorHAnsi" w:hAnsiTheme="minorHAnsi" w:cstheme="minorHAnsi"/>
                <w:i/>
                <w:color w:val="000000" w:themeColor="text1"/>
                <w:sz w:val="20"/>
                <w:lang w:val="en-GB"/>
              </w:rPr>
              <w:t xml:space="preserve"> </w:t>
            </w:r>
            <w:r w:rsidR="00EA5FBE" w:rsidRPr="00F86B53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 xml:space="preserve">Please </w:t>
            </w:r>
            <w:r w:rsidR="00F86B53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 xml:space="preserve">ask your manager </w:t>
            </w:r>
            <w:r w:rsidR="00EA5FBE" w:rsidRPr="00F86B53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 xml:space="preserve">to complete this section if </w:t>
            </w:r>
            <w:r w:rsidR="00463153" w:rsidRPr="00F86B53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 xml:space="preserve">course is </w:t>
            </w:r>
            <w:r w:rsidR="00F86B53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>funded by your facility</w:t>
            </w:r>
            <w:r w:rsidR="009812CD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 xml:space="preserve"> L</w:t>
            </w:r>
            <w:r w:rsidR="00467DB3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>HD</w:t>
            </w:r>
            <w:r w:rsidR="00EA5FBE" w:rsidRPr="00A14CA8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lang w:val="en-GB"/>
              </w:rPr>
              <w:t>:</w:t>
            </w:r>
            <w:r w:rsidR="00EA5FBE">
              <w:rPr>
                <w:rFonts w:asciiTheme="minorHAnsi" w:hAnsiTheme="minorHAnsi" w:cstheme="minorHAnsi"/>
                <w:b/>
                <w:i/>
                <w:sz w:val="20"/>
                <w:lang w:val="en-GB"/>
              </w:rPr>
              <w:t xml:space="preserve">            </w:t>
            </w:r>
          </w:p>
          <w:p w14:paraId="17439C61" w14:textId="77777777" w:rsidR="001406CC" w:rsidRDefault="001406CC" w:rsidP="009812CD">
            <w:pPr>
              <w:pBdr>
                <w:right w:val="single" w:sz="4" w:space="4" w:color="auto"/>
              </w:pBdr>
              <w:spacing w:line="160" w:lineRule="atLeast"/>
              <w:ind w:right="482" w:firstLine="11"/>
              <w:jc w:val="center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</w:p>
          <w:p w14:paraId="17D2FE72" w14:textId="77777777" w:rsidR="00EA5FBE" w:rsidRPr="00C06DC2" w:rsidRDefault="00EA5FBE" w:rsidP="009812CD">
            <w:pPr>
              <w:pBdr>
                <w:right w:val="single" w:sz="4" w:space="4" w:color="auto"/>
              </w:pBdr>
              <w:spacing w:line="160" w:lineRule="atLeast"/>
              <w:ind w:right="482" w:firstLine="11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I authorise this application</w:t>
            </w:r>
            <w:r w:rsidRPr="004331DC">
              <w:rPr>
                <w:rFonts w:asciiTheme="minorHAnsi" w:hAnsiTheme="minorHAnsi" w:cstheme="minorHAnsi"/>
                <w:b/>
                <w:sz w:val="20"/>
                <w:lang w:val="en-GB"/>
              </w:rPr>
              <w:t>:</w:t>
            </w:r>
            <w:r>
              <w:rPr>
                <w:rFonts w:asciiTheme="minorHAnsi" w:hAnsiTheme="minorHAnsi" w:cstheme="minorHAnsi"/>
                <w:b/>
                <w:i/>
                <w:sz w:val="20"/>
                <w:lang w:val="en-GB"/>
              </w:rPr>
              <w:t xml:space="preserve">    </w:t>
            </w:r>
            <w:r w:rsidRPr="00C06DC2">
              <w:rPr>
                <w:rFonts w:asciiTheme="minorHAnsi" w:hAnsiTheme="minorHAnsi" w:cstheme="minorHAnsi"/>
                <w:sz w:val="20"/>
                <w:lang w:val="en-GB"/>
              </w:rPr>
              <w:t>Name of</w:t>
            </w:r>
            <w:r w:rsidR="001406CC" w:rsidRPr="00C06DC2">
              <w:rPr>
                <w:rFonts w:asciiTheme="minorHAnsi" w:hAnsiTheme="minorHAnsi" w:cstheme="minorHAnsi"/>
                <w:sz w:val="20"/>
                <w:lang w:val="en-GB"/>
              </w:rPr>
              <w:t xml:space="preserve"> Manager: …………………………………</w:t>
            </w:r>
            <w:r w:rsidRPr="00C06DC2">
              <w:rPr>
                <w:rFonts w:asciiTheme="minorHAnsi" w:hAnsiTheme="minorHAnsi" w:cstheme="minorHAnsi"/>
                <w:sz w:val="20"/>
                <w:lang w:val="en-GB"/>
              </w:rPr>
              <w:t xml:space="preserve">… Email </w:t>
            </w:r>
            <w:proofErr w:type="gramStart"/>
            <w:r w:rsidRPr="00C06DC2">
              <w:rPr>
                <w:rFonts w:asciiTheme="minorHAnsi" w:hAnsiTheme="minorHAnsi" w:cstheme="minorHAnsi"/>
                <w:sz w:val="20"/>
                <w:lang w:val="en-GB"/>
              </w:rPr>
              <w:t>address:</w:t>
            </w:r>
            <w:r w:rsidR="00E217A8" w:rsidRPr="00C06DC2">
              <w:rPr>
                <w:rFonts w:asciiTheme="minorHAnsi" w:hAnsiTheme="minorHAnsi" w:cstheme="minorHAnsi"/>
                <w:sz w:val="20"/>
                <w:lang w:val="en-GB"/>
              </w:rPr>
              <w:t>…</w:t>
            </w:r>
            <w:proofErr w:type="gramEnd"/>
            <w:r w:rsidR="00E217A8" w:rsidRPr="00C06DC2">
              <w:rPr>
                <w:rFonts w:asciiTheme="minorHAnsi" w:hAnsiTheme="minorHAnsi" w:cstheme="minorHAnsi"/>
                <w:sz w:val="20"/>
                <w:lang w:val="en-GB"/>
              </w:rPr>
              <w:t>………………………</w:t>
            </w:r>
            <w:r w:rsidR="009812CD">
              <w:rPr>
                <w:rFonts w:asciiTheme="minorHAnsi" w:hAnsiTheme="minorHAnsi" w:cstheme="minorHAnsi"/>
                <w:sz w:val="20"/>
                <w:lang w:val="en-GB"/>
              </w:rPr>
              <w:t>……………</w:t>
            </w:r>
            <w:r w:rsidRPr="00C06DC2">
              <w:rPr>
                <w:rFonts w:asciiTheme="minorHAnsi" w:hAnsiTheme="minorHAnsi" w:cstheme="minorHAnsi"/>
                <w:sz w:val="20"/>
                <w:lang w:val="en-GB"/>
              </w:rPr>
              <w:t>……</w:t>
            </w:r>
          </w:p>
          <w:p w14:paraId="147820A7" w14:textId="77777777" w:rsidR="001406CC" w:rsidRPr="00C06DC2" w:rsidRDefault="001406CC" w:rsidP="009812CD">
            <w:pPr>
              <w:pBdr>
                <w:right w:val="single" w:sz="4" w:space="4" w:color="auto"/>
              </w:pBdr>
              <w:spacing w:line="160" w:lineRule="atLeast"/>
              <w:ind w:right="482" w:firstLine="11"/>
              <w:rPr>
                <w:rFonts w:asciiTheme="minorHAnsi" w:hAnsiTheme="minorHAnsi" w:cstheme="minorHAnsi"/>
                <w:i/>
                <w:sz w:val="20"/>
                <w:lang w:val="en-GB"/>
              </w:rPr>
            </w:pPr>
          </w:p>
          <w:p w14:paraId="5F8953D9" w14:textId="77777777" w:rsidR="00EA5FBE" w:rsidRPr="001406CC" w:rsidRDefault="00EA5FBE" w:rsidP="009812CD">
            <w:pPr>
              <w:tabs>
                <w:tab w:val="left" w:pos="4536"/>
              </w:tabs>
              <w:spacing w:line="160" w:lineRule="atLeast"/>
              <w:ind w:right="482" w:firstLine="11"/>
              <w:rPr>
                <w:b/>
                <w:sz w:val="20"/>
                <w:lang w:val="en-GB"/>
              </w:rPr>
            </w:pPr>
            <w:r w:rsidRPr="00C06DC2">
              <w:rPr>
                <w:rFonts w:asciiTheme="minorHAnsi" w:hAnsiTheme="minorHAnsi" w:cstheme="minorHAnsi"/>
                <w:sz w:val="20"/>
                <w:lang w:val="en-GB"/>
              </w:rPr>
              <w:t>Signature of Manager: ……………………………………………………..  Date: ……………………..</w:t>
            </w:r>
          </w:p>
        </w:tc>
      </w:tr>
    </w:tbl>
    <w:p w14:paraId="0BB9E61D" w14:textId="77777777" w:rsidR="00EA5FBE" w:rsidRDefault="00AC4BE2" w:rsidP="00DA2168">
      <w:pPr>
        <w:jc w:val="center"/>
        <w:rPr>
          <w:rFonts w:asciiTheme="minorHAnsi" w:hAnsiTheme="minorHAnsi"/>
          <w:sz w:val="20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383964A" wp14:editId="0A294E95">
                <wp:simplePos x="0" y="0"/>
                <wp:positionH relativeFrom="column">
                  <wp:posOffset>-228600</wp:posOffset>
                </wp:positionH>
                <wp:positionV relativeFrom="paragraph">
                  <wp:posOffset>972185</wp:posOffset>
                </wp:positionV>
                <wp:extent cx="6905625" cy="3705225"/>
                <wp:effectExtent l="0" t="0" r="28575" b="28575"/>
                <wp:wrapNone/>
                <wp:docPr id="2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05625" cy="37052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2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AE50CA" w14:textId="77777777" w:rsidR="00B14802" w:rsidRPr="00621428" w:rsidRDefault="00B14802" w:rsidP="00DB43C3">
                            <w:pPr>
                              <w:pStyle w:val="Heading3"/>
                              <w:spacing w:before="0" w:after="0" w:line="180" w:lineRule="auto"/>
                              <w:rPr>
                                <w:rFonts w:asciiTheme="minorHAnsi" w:hAnsiTheme="minorHAnsi" w:cstheme="minorHAnsi"/>
                                <w:i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621428">
                              <w:rPr>
                                <w:rFonts w:asciiTheme="minorHAnsi" w:hAnsiTheme="minorHAnsi" w:cstheme="minorHAnsi"/>
                                <w:color w:val="C00000"/>
                                <w:sz w:val="22"/>
                                <w:szCs w:val="22"/>
                                <w:u w:val="single"/>
                                <w:lang w:val="en-GB"/>
                              </w:rPr>
                              <w:t xml:space="preserve">PAYMENT DETAILS: </w:t>
                            </w:r>
                            <w:r w:rsidRPr="00621428">
                              <w:rPr>
                                <w:rFonts w:asciiTheme="minorHAnsi" w:hAnsiTheme="minorHAnsi" w:cstheme="minorHAnsi"/>
                                <w:b w:val="0"/>
                                <w:i/>
                                <w:color w:val="C00000"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 w:rsidRPr="00621428">
                              <w:rPr>
                                <w:rFonts w:asciiTheme="minorHAnsi" w:hAnsiTheme="minorHAnsi" w:cstheme="minorHAnsi"/>
                                <w:b w:val="0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 xml:space="preserve">(Payment details must accompany this application form, </w:t>
                            </w:r>
                            <w:r w:rsidRPr="00621428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please select 1 payment option</w:t>
                            </w:r>
                            <w:r w:rsidRPr="00621428">
                              <w:rPr>
                                <w:rFonts w:asciiTheme="minorHAnsi" w:hAnsiTheme="minorHAnsi" w:cstheme="minorHAnsi"/>
                                <w:b w:val="0"/>
                                <w:i/>
                                <w:iCs/>
                                <w:sz w:val="22"/>
                                <w:szCs w:val="22"/>
                                <w:lang w:val="en-GB"/>
                              </w:rPr>
                              <w:t>)</w:t>
                            </w:r>
                          </w:p>
                          <w:p w14:paraId="1A5E2FF9" w14:textId="77777777" w:rsidR="00B14802" w:rsidRPr="00FA6330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2A632E16" w14:textId="77777777" w:rsidR="00B14802" w:rsidRPr="00C117EF" w:rsidRDefault="00621428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C117E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C</w:t>
                            </w:r>
                            <w:r w:rsidR="00B14802" w:rsidRPr="00C117E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st of c</w:t>
                            </w:r>
                            <w:r w:rsidR="008F56E1" w:rsidRPr="00C117E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urse including GST</w:t>
                            </w:r>
                            <w:r w:rsidRPr="00C117E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– see course flyer</w:t>
                            </w:r>
                            <w:r w:rsidR="00AC4BE2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(if applicable)</w:t>
                            </w:r>
                            <w:r w:rsidR="008F56E1" w:rsidRPr="00C117E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:   $ ______</w:t>
                            </w:r>
                            <w:r w:rsidR="00B14802" w:rsidRPr="00C117E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____________</w:t>
                            </w:r>
                          </w:p>
                          <w:p w14:paraId="39EBD889" w14:textId="77777777" w:rsidR="00B14802" w:rsidRPr="004B5ACB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</w:p>
                          <w:p w14:paraId="27DED1BE" w14:textId="77777777" w:rsidR="00B14802" w:rsidRPr="00621428" w:rsidRDefault="001B6430" w:rsidP="00F913C7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32"/>
                                  <w:szCs w:val="32"/>
                                  <w:u w:val="single"/>
                                </w:rPr>
                                <w:id w:val="-107828559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14802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32"/>
                                    <w:szCs w:val="32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DE3847"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="00B14802" w:rsidRPr="00F913C7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  <w:t>Cheque/Money Order:</w:t>
                            </w:r>
                            <w:r w:rsidR="00B14802" w:rsidRPr="00F913C7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enclosed </w:t>
                            </w:r>
                            <w:r w:rsidR="00B14802" w:rsidRPr="0062142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(Payable to</w:t>
                            </w:r>
                            <w:r w:rsidR="00A834F1" w:rsidRPr="0062142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14802" w:rsidRPr="0062142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</w:rPr>
                              <w:t>South Eastern Sydney Local Health District</w:t>
                            </w:r>
                            <w:r w:rsidR="00B14802" w:rsidRPr="0062142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)   </w:t>
                            </w:r>
                          </w:p>
                          <w:p w14:paraId="2A2134ED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</w:p>
                          <w:p w14:paraId="56F825D6" w14:textId="77777777" w:rsidR="00B14802" w:rsidRPr="00EA520F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Cs w:val="24"/>
                                <w:u w:val="single"/>
                              </w:rPr>
                            </w:pPr>
                            <w:r w:rsidRPr="001F568E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EA520F">
                              <w:rPr>
                                <w:rFonts w:asciiTheme="minorHAnsi" w:hAnsiTheme="minorHAnsi" w:cstheme="minorHAnsi"/>
                                <w:b/>
                                <w:szCs w:val="24"/>
                                <w:u w:val="single"/>
                              </w:rPr>
                              <w:t>OR</w:t>
                            </w:r>
                          </w:p>
                          <w:p w14:paraId="08D0765C" w14:textId="77777777" w:rsidR="00B14802" w:rsidRPr="00E76D9A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</w:pP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bdr w:val="single" w:sz="4" w:space="0" w:color="auto"/>
                              </w:rPr>
                              <w:t xml:space="preserve">        </w:t>
                            </w:r>
                          </w:p>
                          <w:p w14:paraId="40596550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32"/>
                                  <w:szCs w:val="32"/>
                                </w:rPr>
                                <w:id w:val="-115436845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32"/>
                                    <w:szCs w:val="32"/>
                                  </w:rPr>
                                  <w:t>☐</w:t>
                                </w:r>
                              </w:sdtContent>
                            </w:sdt>
                            <w:r w:rsidR="00DE3847"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DB43C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  <w:t>Credit Card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:          </w:t>
                            </w: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</w:rPr>
                                <w:id w:val="20706049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E3847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  <w:r w:rsidR="00DE3847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Amex</w:t>
                            </w: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       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</w:rPr>
                                <w:id w:val="-185271629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  <w:r w:rsidR="00DE3847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Visa            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20"/>
                                </w:rPr>
                                <w:id w:val="138059355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20"/>
                                  </w:rPr>
                                  <w:t>☐</w:t>
                                </w:r>
                              </w:sdtContent>
                            </w:sdt>
                            <w:r w:rsidR="00DE3847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Mastercard</w:t>
                            </w:r>
                          </w:p>
                          <w:p w14:paraId="40908940" w14:textId="77777777" w:rsidR="00906701" w:rsidRPr="004B5ACB" w:rsidRDefault="00906701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</w:p>
                          <w:p w14:paraId="03EE3844" w14:textId="77777777" w:rsidR="00B14802" w:rsidRPr="004B5ACB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</w:p>
                          <w:p w14:paraId="64F13E46" w14:textId="77777777" w:rsidR="00B14802" w:rsidRDefault="00B14802" w:rsidP="00AD7730">
                            <w:pPr>
                              <w:rPr>
                                <w:sz w:val="20"/>
                              </w:rPr>
                            </w:pPr>
                            <w:r w:rsidRPr="004B5ACB">
                              <w:rPr>
                                <w:sz w:val="20"/>
                              </w:rPr>
                              <w:t xml:space="preserve">Card Number: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</w:t>
                            </w:r>
                            <w:r w:rsidRPr="006B024C">
                              <w:rPr>
                                <w:bdr w:val="single" w:sz="4" w:space="0" w:color="auto"/>
                              </w:rPr>
                              <w:t xml:space="preserve">    </w:t>
                            </w:r>
                            <w:r w:rsidRPr="006B024C">
                              <w:t xml:space="preserve">   </w:t>
                            </w:r>
                            <w:r w:rsidRPr="004B5AC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  </w:t>
                            </w:r>
                            <w:r w:rsidR="00621428">
                              <w:rPr>
                                <w:sz w:val="20"/>
                              </w:rPr>
                              <w:t xml:space="preserve">  </w:t>
                            </w:r>
                            <w:r w:rsidRPr="004B5ACB">
                              <w:rPr>
                                <w:sz w:val="20"/>
                              </w:rPr>
                              <w:t xml:space="preserve">Expiry </w:t>
                            </w:r>
                            <w:proofErr w:type="gramStart"/>
                            <w:r w:rsidRPr="004B5ACB">
                              <w:rPr>
                                <w:sz w:val="20"/>
                              </w:rPr>
                              <w:t>date</w:t>
                            </w:r>
                            <w:r>
                              <w:rPr>
                                <w:sz w:val="20"/>
                              </w:rPr>
                              <w:t>:_</w:t>
                            </w:r>
                            <w:proofErr w:type="gramEnd"/>
                            <w:r>
                              <w:rPr>
                                <w:sz w:val="20"/>
                              </w:rPr>
                              <w:t>___/____</w:t>
                            </w:r>
                          </w:p>
                          <w:p w14:paraId="15EEFEC4" w14:textId="77777777" w:rsidR="00B14802" w:rsidRPr="004B5ACB" w:rsidRDefault="00B14802" w:rsidP="00AD7730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</w:t>
                            </w:r>
                          </w:p>
                          <w:p w14:paraId="0CB057EF" w14:textId="77777777" w:rsidR="00B14802" w:rsidRPr="004B5ACB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bdr w:val="single" w:sz="4" w:space="0" w:color="auto"/>
                              </w:rPr>
                            </w:pPr>
                          </w:p>
                          <w:p w14:paraId="642A1E2D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Nam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on card: …………………………………………………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ab/>
                            </w:r>
                            <w:r w:rsidRPr="004B5AC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Signature: ……………………………………………………………</w:t>
                            </w:r>
                          </w:p>
                          <w:p w14:paraId="3ED48096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7955C4F8" w14:textId="77777777" w:rsidR="00B14802" w:rsidRPr="00EA520F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Cs w:val="24"/>
                                <w:u w:val="single"/>
                              </w:rPr>
                            </w:pPr>
                            <w:r w:rsidRPr="00EA520F">
                              <w:rPr>
                                <w:rFonts w:asciiTheme="minorHAnsi" w:hAnsiTheme="minorHAnsi" w:cstheme="minorHAnsi"/>
                                <w:b/>
                                <w:szCs w:val="24"/>
                                <w:u w:val="single"/>
                              </w:rPr>
                              <w:t>OR</w:t>
                            </w:r>
                          </w:p>
                          <w:p w14:paraId="6A724D0F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</w:pPr>
                          </w:p>
                          <w:p w14:paraId="3E03391A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</w:pPr>
                            <w:r w:rsidRPr="0078109B">
                              <w:rPr>
                                <w:rFonts w:asciiTheme="minorHAnsi" w:hAnsiTheme="minorHAnsi" w:cstheme="minorHAnsi"/>
                                <w:color w:val="C00000"/>
                                <w:sz w:val="20"/>
                              </w:rPr>
                              <w:t xml:space="preserve"> </w:t>
                            </w:r>
                            <w:r w:rsidR="0063186C"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20"/>
                                <w:u w:val="single"/>
                              </w:rPr>
                              <w:t xml:space="preserve">NSW Health </w:t>
                            </w:r>
                            <w:r w:rsidR="006D3DFF"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20"/>
                                <w:u w:val="single"/>
                              </w:rPr>
                              <w:t xml:space="preserve">internal </w:t>
                            </w:r>
                            <w:r w:rsidR="0063186C"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20"/>
                                <w:u w:val="single"/>
                              </w:rPr>
                              <w:t>payments</w:t>
                            </w:r>
                            <w:r w:rsidRPr="0078109B"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20"/>
                                <w:u w:val="single"/>
                              </w:rPr>
                              <w:t xml:space="preserve"> only</w:t>
                            </w:r>
                            <w:r w:rsidR="0063186C"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20"/>
                                <w:u w:val="single"/>
                              </w:rPr>
                              <w:t xml:space="preserve"> – GST excluded:</w:t>
                            </w:r>
                            <w:r w:rsidRPr="0078109B">
                              <w:rPr>
                                <w:rFonts w:asciiTheme="minorHAnsi" w:hAnsiTheme="minorHAnsi" w:cstheme="minorHAnsi"/>
                                <w:b/>
                                <w:color w:val="7030A0"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463153"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  <w:t xml:space="preserve">(manager approval </w:t>
                            </w:r>
                            <w:r w:rsidR="005E5E1A"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  <w:t xml:space="preserve">sign off </w:t>
                            </w:r>
                            <w:r w:rsidR="006D3DFF"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  <w:t xml:space="preserve">required </w:t>
                            </w:r>
                            <w:r w:rsidRPr="00463153"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  <w:t xml:space="preserve">– see </w:t>
                            </w:r>
                            <w:r w:rsidR="0063186C"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  <w:t>NSW Health Employees</w:t>
                            </w:r>
                            <w:r w:rsidR="00621428"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  <w:t xml:space="preserve"> above</w:t>
                            </w:r>
                            <w:r w:rsidRPr="00463153">
                              <w:rPr>
                                <w:rFonts w:asciiTheme="minorHAnsi" w:hAnsiTheme="minorHAnsi" w:cstheme="minorHAnsi"/>
                                <w:sz w:val="20"/>
                                <w:u w:val="single"/>
                              </w:rPr>
                              <w:t>)</w:t>
                            </w:r>
                          </w:p>
                          <w:p w14:paraId="1CB26F91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</w:pPr>
                          </w:p>
                          <w:p w14:paraId="046ECE58" w14:textId="77777777" w:rsidR="00B14802" w:rsidRDefault="00B14802" w:rsidP="00DB43C3">
                            <w:pPr>
                              <w:spacing w:line="180" w:lineRule="auto"/>
                              <w:ind w:firstLine="720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</w:pPr>
                          </w:p>
                          <w:p w14:paraId="29EEB015" w14:textId="77777777" w:rsidR="00B14802" w:rsidRDefault="001B6430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  <w:sz w:val="32"/>
                                  <w:szCs w:val="32"/>
                                  <w:u w:val="single"/>
                                </w:rPr>
                                <w:id w:val="9401178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E3847">
                                  <w:rPr>
                                    <w:rFonts w:ascii="MS Gothic" w:eastAsia="MS Gothic" w:hAnsi="MS Gothic" w:cstheme="minorHAnsi" w:hint="eastAsia"/>
                                    <w:b/>
                                    <w:sz w:val="32"/>
                                    <w:szCs w:val="32"/>
                                    <w:u w:val="single"/>
                                  </w:rPr>
                                  <w:t>☐</w:t>
                                </w:r>
                              </w:sdtContent>
                            </w:sdt>
                            <w:r w:rsidR="00DE3847"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B14802" w:rsidRPr="00DB43C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  <w:t>Intrahealth</w:t>
                            </w:r>
                            <w:proofErr w:type="spellEnd"/>
                            <w:r w:rsidR="00B14802" w:rsidRPr="00DB43C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u w:val="single"/>
                              </w:rPr>
                              <w:t xml:space="preserve"> Invoice transfer:</w:t>
                            </w:r>
                            <w:r w:rsidR="00B1480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Unit Name: _______________________</w:t>
                            </w:r>
                            <w:r w:rsidR="00B1480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ab/>
                            </w:r>
                            <w:proofErr w:type="gramStart"/>
                            <w:r w:rsidR="00B1480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Facility:_</w:t>
                            </w:r>
                            <w:proofErr w:type="gramEnd"/>
                            <w:r w:rsidR="00B14802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_________________</w:t>
                            </w:r>
                          </w:p>
                          <w:p w14:paraId="44E5CC40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</w:p>
                          <w:p w14:paraId="3ED99D0D" w14:textId="77777777" w:rsidR="00B14802" w:rsidRDefault="00B14802" w:rsidP="00DB43C3">
                            <w:pPr>
                              <w:spacing w:line="18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ab/>
                              <w:t>LHD:__________________ Entity number:_____________________ Cost Centre: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383964A" id="AutoShape 14" o:spid="_x0000_s1027" style="position:absolute;left:0;text-align:left;margin-left:-18pt;margin-top:76.55pt;width:543.75pt;height:291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" fillcolor="white [3212]" strokecolor="#943634 [2405]" strokeweight="2pt">
                <v:textbox>
                  <w:txbxContent>
                    <w:p w14:paraId="60AE50CA" w14:textId="77777777" w:rsidR="00B14802" w:rsidRPr="00621428" w:rsidRDefault="00B14802" w:rsidP="00DB43C3">
                      <w:pPr>
                        <w:pStyle w:val="Heading3"/>
                        <w:spacing w:before="0" w:after="0" w:line="180" w:lineRule="auto"/>
                        <w:rPr>
                          <w:rFonts w:asciiTheme="minorHAnsi" w:hAnsiTheme="minorHAnsi" w:cstheme="minorHAnsi"/>
                          <w:i/>
                          <w:sz w:val="22"/>
                          <w:szCs w:val="22"/>
                          <w:lang w:val="en-GB"/>
                        </w:rPr>
                      </w:pPr>
                      <w:r w:rsidRPr="00621428">
                        <w:rPr>
                          <w:rFonts w:asciiTheme="minorHAnsi" w:hAnsiTheme="minorHAnsi" w:cstheme="minorHAnsi"/>
                          <w:color w:val="C00000"/>
                          <w:sz w:val="22"/>
                          <w:szCs w:val="22"/>
                          <w:u w:val="single"/>
                          <w:lang w:val="en-GB"/>
                        </w:rPr>
                        <w:t xml:space="preserve">PAYMENT DETAILS: </w:t>
                      </w:r>
                      <w:r w:rsidRPr="00621428">
                        <w:rPr>
                          <w:rFonts w:asciiTheme="minorHAnsi" w:hAnsiTheme="minorHAnsi" w:cstheme="minorHAnsi"/>
                          <w:b w:val="0"/>
                          <w:i/>
                          <w:color w:val="C00000"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  <w:r w:rsidRPr="00621428">
                        <w:rPr>
                          <w:rFonts w:asciiTheme="minorHAnsi" w:hAnsiTheme="minorHAnsi" w:cstheme="minorHAnsi"/>
                          <w:b w:val="0"/>
                          <w:i/>
                          <w:iCs/>
                          <w:sz w:val="22"/>
                          <w:szCs w:val="22"/>
                          <w:lang w:val="en-GB"/>
                        </w:rPr>
                        <w:t xml:space="preserve">(Payment details must accompany this application form, </w:t>
                      </w:r>
                      <w:r w:rsidRPr="00621428">
                        <w:rPr>
                          <w:rFonts w:asciiTheme="minorHAnsi" w:hAnsiTheme="minorHAnsi" w:cstheme="minorHAnsi"/>
                          <w:i/>
                          <w:iCs/>
                          <w:sz w:val="22"/>
                          <w:szCs w:val="22"/>
                          <w:lang w:val="en-GB"/>
                        </w:rPr>
                        <w:t>please select 1 payment option</w:t>
                      </w:r>
                      <w:r w:rsidRPr="00621428">
                        <w:rPr>
                          <w:rFonts w:asciiTheme="minorHAnsi" w:hAnsiTheme="minorHAnsi" w:cstheme="minorHAnsi"/>
                          <w:b w:val="0"/>
                          <w:i/>
                          <w:iCs/>
                          <w:sz w:val="22"/>
                          <w:szCs w:val="22"/>
                          <w:lang w:val="en-GB"/>
                        </w:rPr>
                        <w:t>)</w:t>
                      </w:r>
                    </w:p>
                    <w:p w14:paraId="1A5E2FF9" w14:textId="77777777" w:rsidR="00B14802" w:rsidRPr="00FA6330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16"/>
                          <w:szCs w:val="16"/>
                        </w:rPr>
                      </w:pPr>
                    </w:p>
                    <w:p w14:paraId="2A632E16" w14:textId="77777777" w:rsidR="00B14802" w:rsidRPr="00C117EF" w:rsidRDefault="00621428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C117E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C</w:t>
                      </w:r>
                      <w:r w:rsidR="00B14802" w:rsidRPr="00C117E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ost of c</w:t>
                      </w:r>
                      <w:r w:rsidR="008F56E1" w:rsidRPr="00C117E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ourse including GST</w:t>
                      </w:r>
                      <w:r w:rsidRPr="00C117E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– see course flyer</w:t>
                      </w:r>
                      <w:r w:rsidR="00AC4BE2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(if applicable)</w:t>
                      </w:r>
                      <w:r w:rsidR="008F56E1" w:rsidRPr="00C117E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:   $ ______</w:t>
                      </w:r>
                      <w:r w:rsidR="00B14802" w:rsidRPr="00C117E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____________</w:t>
                      </w:r>
                    </w:p>
                    <w:p w14:paraId="39EBD889" w14:textId="77777777" w:rsidR="00B14802" w:rsidRPr="004B5ACB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</w:p>
                    <w:p w14:paraId="27DED1BE" w14:textId="77777777" w:rsidR="00B14802" w:rsidRPr="00621428" w:rsidRDefault="001B6430" w:rsidP="00F913C7">
                      <w:pPr>
                        <w:spacing w:line="180" w:lineRule="auto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32"/>
                            <w:szCs w:val="32"/>
                            <w:u w:val="single"/>
                          </w:rPr>
                          <w:id w:val="-107828559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B14802">
                            <w:rPr>
                              <w:rFonts w:ascii="MS Gothic" w:eastAsia="MS Gothic" w:hAnsi="MS Gothic" w:cstheme="minorHAnsi" w:hint="eastAsia"/>
                              <w:b/>
                              <w:sz w:val="32"/>
                              <w:szCs w:val="32"/>
                              <w:u w:val="single"/>
                            </w:rPr>
                            <w:t>☐</w:t>
                          </w:r>
                        </w:sdtContent>
                      </w:sdt>
                      <w:r w:rsidR="00DE3847"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="00B14802" w:rsidRPr="00F913C7"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  <w:t>Cheque/Money Order:</w:t>
                      </w:r>
                      <w:r w:rsidR="00B14802" w:rsidRPr="00F913C7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enclosed </w:t>
                      </w:r>
                      <w:r w:rsidR="00B14802" w:rsidRPr="0062142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(Payable to</w:t>
                      </w:r>
                      <w:r w:rsidR="00A834F1" w:rsidRPr="0062142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B14802" w:rsidRPr="00621428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</w:rPr>
                        <w:t>South Eastern Sydney Local Health District</w:t>
                      </w:r>
                      <w:r w:rsidR="00B14802" w:rsidRPr="0062142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)   </w:t>
                      </w:r>
                    </w:p>
                    <w:p w14:paraId="2A2134ED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</w:p>
                    <w:p w14:paraId="56F825D6" w14:textId="77777777" w:rsidR="00B14802" w:rsidRPr="00EA520F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Cs w:val="24"/>
                          <w:u w:val="single"/>
                        </w:rPr>
                      </w:pPr>
                      <w:r w:rsidRPr="001F568E"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  <w:t xml:space="preserve"> </w:t>
                      </w:r>
                      <w:r w:rsidRPr="00EA520F">
                        <w:rPr>
                          <w:rFonts w:asciiTheme="minorHAnsi" w:hAnsiTheme="minorHAnsi" w:cstheme="minorHAnsi"/>
                          <w:b/>
                          <w:szCs w:val="24"/>
                          <w:u w:val="single"/>
                        </w:rPr>
                        <w:t>OR</w:t>
                      </w:r>
                    </w:p>
                    <w:p w14:paraId="08D0765C" w14:textId="77777777" w:rsidR="00B14802" w:rsidRPr="00E76D9A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</w:pP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  <w:bdr w:val="single" w:sz="4" w:space="0" w:color="auto"/>
                        </w:rPr>
                        <w:t xml:space="preserve">        </w:t>
                      </w:r>
                    </w:p>
                    <w:p w14:paraId="40596550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32"/>
                            <w:szCs w:val="32"/>
                          </w:rPr>
                          <w:id w:val="-115436845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32"/>
                              <w:szCs w:val="32"/>
                            </w:rPr>
                            <w:t>☐</w:t>
                          </w:r>
                        </w:sdtContent>
                      </w:sdt>
                      <w:r w:rsidR="00DE3847"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DB43C3"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  <w:t>Credit Card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:          </w:t>
                      </w: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</w:rPr>
                          <w:id w:val="20706049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E3847"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</w:rPr>
                            <w:t>☐</w:t>
                          </w:r>
                        </w:sdtContent>
                      </w:sdt>
                      <w:r w:rsidR="00DE3847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Amex</w:t>
                      </w: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       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</w:rPr>
                          <w:id w:val="-185271629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</w:rPr>
                            <w:t>☐</w:t>
                          </w:r>
                        </w:sdtContent>
                      </w:sdt>
                      <w:r w:rsidR="00DE3847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Visa              </w:t>
                      </w: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20"/>
                          </w:rPr>
                          <w:id w:val="138059355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b/>
                              <w:sz w:val="20"/>
                            </w:rPr>
                            <w:t>☐</w:t>
                          </w:r>
                        </w:sdtContent>
                      </w:sdt>
                      <w:r w:rsidR="00DE3847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Mastercard</w:t>
                      </w:r>
                    </w:p>
                    <w:p w14:paraId="40908940" w14:textId="77777777" w:rsidR="00906701" w:rsidRPr="004B5ACB" w:rsidRDefault="00906701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</w:p>
                    <w:p w14:paraId="03EE3844" w14:textId="77777777" w:rsidR="00B14802" w:rsidRPr="004B5ACB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</w:p>
                    <w:p w14:paraId="64F13E46" w14:textId="77777777" w:rsidR="00B14802" w:rsidRDefault="00B14802" w:rsidP="00AD7730">
                      <w:pPr>
                        <w:rPr>
                          <w:sz w:val="20"/>
                        </w:rPr>
                      </w:pPr>
                      <w:r w:rsidRPr="004B5ACB">
                        <w:rPr>
                          <w:sz w:val="20"/>
                        </w:rPr>
                        <w:t xml:space="preserve">Card Number: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</w:t>
                      </w:r>
                      <w:r w:rsidRPr="006B024C">
                        <w:rPr>
                          <w:bdr w:val="single" w:sz="4" w:space="0" w:color="auto"/>
                        </w:rPr>
                        <w:t xml:space="preserve">    </w:t>
                      </w:r>
                      <w:r w:rsidRPr="006B024C">
                        <w:t xml:space="preserve">   </w:t>
                      </w:r>
                      <w:r w:rsidRPr="004B5AC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  </w:t>
                      </w:r>
                      <w:r w:rsidR="00621428">
                        <w:rPr>
                          <w:sz w:val="20"/>
                        </w:rPr>
                        <w:t xml:space="preserve">  </w:t>
                      </w:r>
                      <w:r w:rsidRPr="004B5ACB">
                        <w:rPr>
                          <w:sz w:val="20"/>
                        </w:rPr>
                        <w:t xml:space="preserve">Expiry </w:t>
                      </w:r>
                      <w:proofErr w:type="gramStart"/>
                      <w:r w:rsidRPr="004B5ACB">
                        <w:rPr>
                          <w:sz w:val="20"/>
                        </w:rPr>
                        <w:t>date</w:t>
                      </w:r>
                      <w:r>
                        <w:rPr>
                          <w:sz w:val="20"/>
                        </w:rPr>
                        <w:t>:_</w:t>
                      </w:r>
                      <w:proofErr w:type="gramEnd"/>
                      <w:r>
                        <w:rPr>
                          <w:sz w:val="20"/>
                        </w:rPr>
                        <w:t>___/____</w:t>
                      </w:r>
                    </w:p>
                    <w:p w14:paraId="15EEFEC4" w14:textId="77777777" w:rsidR="00B14802" w:rsidRPr="004B5ACB" w:rsidRDefault="00B14802" w:rsidP="00AD7730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</w:t>
                      </w:r>
                    </w:p>
                    <w:p w14:paraId="0CB057EF" w14:textId="77777777" w:rsidR="00B14802" w:rsidRPr="004B5ACB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  <w:bdr w:val="single" w:sz="4" w:space="0" w:color="auto"/>
                        </w:rPr>
                      </w:pPr>
                    </w:p>
                    <w:p w14:paraId="642A1E2D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Name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on card: …………………………………………………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ab/>
                      </w:r>
                      <w:r w:rsidRPr="004B5AC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Signature: ……………………………………………………………</w:t>
                      </w:r>
                    </w:p>
                    <w:p w14:paraId="3ED48096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16"/>
                          <w:szCs w:val="16"/>
                        </w:rPr>
                      </w:pPr>
                    </w:p>
                    <w:p w14:paraId="7955C4F8" w14:textId="77777777" w:rsidR="00B14802" w:rsidRPr="00EA520F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Cs w:val="24"/>
                          <w:u w:val="single"/>
                        </w:rPr>
                      </w:pPr>
                      <w:r w:rsidRPr="00EA520F">
                        <w:rPr>
                          <w:rFonts w:asciiTheme="minorHAnsi" w:hAnsiTheme="minorHAnsi" w:cstheme="minorHAnsi"/>
                          <w:b/>
                          <w:szCs w:val="24"/>
                          <w:u w:val="single"/>
                        </w:rPr>
                        <w:t>OR</w:t>
                      </w:r>
                    </w:p>
                    <w:p w14:paraId="6A724D0F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</w:pPr>
                    </w:p>
                    <w:p w14:paraId="3E03391A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</w:pPr>
                      <w:r w:rsidRPr="0078109B">
                        <w:rPr>
                          <w:rFonts w:asciiTheme="minorHAnsi" w:hAnsiTheme="minorHAnsi" w:cstheme="minorHAnsi"/>
                          <w:color w:val="C00000"/>
                          <w:sz w:val="20"/>
                        </w:rPr>
                        <w:t xml:space="preserve"> </w:t>
                      </w:r>
                      <w:r w:rsidR="0063186C">
                        <w:rPr>
                          <w:rFonts w:asciiTheme="minorHAnsi" w:hAnsiTheme="minorHAnsi" w:cstheme="minorHAnsi"/>
                          <w:b/>
                          <w:color w:val="C00000"/>
                          <w:sz w:val="20"/>
                          <w:u w:val="single"/>
                        </w:rPr>
                        <w:t xml:space="preserve">NSW Health </w:t>
                      </w:r>
                      <w:r w:rsidR="006D3DFF">
                        <w:rPr>
                          <w:rFonts w:asciiTheme="minorHAnsi" w:hAnsiTheme="minorHAnsi" w:cstheme="minorHAnsi"/>
                          <w:b/>
                          <w:color w:val="C00000"/>
                          <w:sz w:val="20"/>
                          <w:u w:val="single"/>
                        </w:rPr>
                        <w:t xml:space="preserve">internal </w:t>
                      </w:r>
                      <w:r w:rsidR="0063186C">
                        <w:rPr>
                          <w:rFonts w:asciiTheme="minorHAnsi" w:hAnsiTheme="minorHAnsi" w:cstheme="minorHAnsi"/>
                          <w:b/>
                          <w:color w:val="C00000"/>
                          <w:sz w:val="20"/>
                          <w:u w:val="single"/>
                        </w:rPr>
                        <w:t>payments</w:t>
                      </w:r>
                      <w:r w:rsidRPr="0078109B">
                        <w:rPr>
                          <w:rFonts w:asciiTheme="minorHAnsi" w:hAnsiTheme="minorHAnsi" w:cstheme="minorHAnsi"/>
                          <w:b/>
                          <w:color w:val="C00000"/>
                          <w:sz w:val="20"/>
                          <w:u w:val="single"/>
                        </w:rPr>
                        <w:t xml:space="preserve"> only</w:t>
                      </w:r>
                      <w:r w:rsidR="0063186C">
                        <w:rPr>
                          <w:rFonts w:asciiTheme="minorHAnsi" w:hAnsiTheme="minorHAnsi" w:cstheme="minorHAnsi"/>
                          <w:b/>
                          <w:color w:val="C00000"/>
                          <w:sz w:val="20"/>
                          <w:u w:val="single"/>
                        </w:rPr>
                        <w:t xml:space="preserve"> – GST excluded:</w:t>
                      </w:r>
                      <w:r w:rsidRPr="0078109B">
                        <w:rPr>
                          <w:rFonts w:asciiTheme="minorHAnsi" w:hAnsiTheme="minorHAnsi" w:cstheme="minorHAnsi"/>
                          <w:b/>
                          <w:color w:val="7030A0"/>
                          <w:sz w:val="20"/>
                          <w:u w:val="single"/>
                        </w:rPr>
                        <w:t xml:space="preserve"> </w:t>
                      </w:r>
                      <w:r w:rsidRPr="00463153"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  <w:t xml:space="preserve">(manager approval </w:t>
                      </w:r>
                      <w:r w:rsidR="005E5E1A"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  <w:t xml:space="preserve">sign off </w:t>
                      </w:r>
                      <w:r w:rsidR="006D3DFF"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  <w:t xml:space="preserve">required </w:t>
                      </w:r>
                      <w:r w:rsidRPr="00463153"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  <w:t xml:space="preserve">– see </w:t>
                      </w:r>
                      <w:r w:rsidR="0063186C"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  <w:t>NSW Health Employees</w:t>
                      </w:r>
                      <w:r w:rsidR="00621428"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  <w:t xml:space="preserve"> above</w:t>
                      </w:r>
                      <w:r w:rsidRPr="00463153">
                        <w:rPr>
                          <w:rFonts w:asciiTheme="minorHAnsi" w:hAnsiTheme="minorHAnsi" w:cstheme="minorHAnsi"/>
                          <w:sz w:val="20"/>
                          <w:u w:val="single"/>
                        </w:rPr>
                        <w:t>)</w:t>
                      </w:r>
                    </w:p>
                    <w:p w14:paraId="1CB26F91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</w:pPr>
                    </w:p>
                    <w:p w14:paraId="046ECE58" w14:textId="77777777" w:rsidR="00B14802" w:rsidRDefault="00B14802" w:rsidP="00DB43C3">
                      <w:pPr>
                        <w:spacing w:line="180" w:lineRule="auto"/>
                        <w:ind w:firstLine="720"/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</w:pPr>
                    </w:p>
                    <w:p w14:paraId="29EEB015" w14:textId="77777777" w:rsidR="00B14802" w:rsidRDefault="001B6430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b/>
                            <w:sz w:val="32"/>
                            <w:szCs w:val="32"/>
                            <w:u w:val="single"/>
                          </w:rPr>
                          <w:id w:val="94011787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E3847">
                            <w:rPr>
                              <w:rFonts w:ascii="MS Gothic" w:eastAsia="MS Gothic" w:hAnsi="MS Gothic" w:cstheme="minorHAnsi" w:hint="eastAsia"/>
                              <w:b/>
                              <w:sz w:val="32"/>
                              <w:szCs w:val="32"/>
                              <w:u w:val="single"/>
                            </w:rPr>
                            <w:t>☐</w:t>
                          </w:r>
                        </w:sdtContent>
                      </w:sdt>
                      <w:r w:rsidR="00DE3847"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proofErr w:type="spellStart"/>
                      <w:r w:rsidR="00B14802" w:rsidRPr="00DB43C3"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  <w:t>Intrahealth</w:t>
                      </w:r>
                      <w:proofErr w:type="spellEnd"/>
                      <w:r w:rsidR="00B14802" w:rsidRPr="00DB43C3">
                        <w:rPr>
                          <w:rFonts w:asciiTheme="minorHAnsi" w:hAnsiTheme="minorHAnsi" w:cstheme="minorHAnsi"/>
                          <w:b/>
                          <w:sz w:val="20"/>
                          <w:u w:val="single"/>
                        </w:rPr>
                        <w:t xml:space="preserve"> Invoice transfer:</w:t>
                      </w:r>
                      <w:r w:rsidR="00B14802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Unit Name: _______________________</w:t>
                      </w:r>
                      <w:r w:rsidR="00B14802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ab/>
                      </w:r>
                      <w:proofErr w:type="gramStart"/>
                      <w:r w:rsidR="00B14802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Facility:_</w:t>
                      </w:r>
                      <w:proofErr w:type="gramEnd"/>
                      <w:r w:rsidR="00B14802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_________________</w:t>
                      </w:r>
                    </w:p>
                    <w:p w14:paraId="44E5CC40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</w:p>
                    <w:p w14:paraId="3ED99D0D" w14:textId="77777777" w:rsidR="00B14802" w:rsidRDefault="00B14802" w:rsidP="00DB43C3">
                      <w:pPr>
                        <w:spacing w:line="180" w:lineRule="auto"/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ab/>
                        <w:t>LHD:__________________ Entity number:_____________________ Cost Centre: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5BD954A" w14:textId="77777777" w:rsidR="00EA5FBE" w:rsidRDefault="00EA5FBE" w:rsidP="00DA2168">
      <w:pPr>
        <w:jc w:val="center"/>
        <w:rPr>
          <w:rFonts w:asciiTheme="minorHAnsi" w:hAnsiTheme="minorHAnsi"/>
          <w:sz w:val="20"/>
        </w:rPr>
      </w:pPr>
    </w:p>
    <w:p w14:paraId="05151EEA" w14:textId="77777777" w:rsidR="00EA5FBE" w:rsidRDefault="00EA5FBE" w:rsidP="00DA2168">
      <w:pPr>
        <w:jc w:val="center"/>
        <w:rPr>
          <w:rFonts w:asciiTheme="minorHAnsi" w:hAnsiTheme="minorHAnsi"/>
          <w:sz w:val="20"/>
        </w:rPr>
      </w:pPr>
    </w:p>
    <w:p w14:paraId="164FA132" w14:textId="77777777" w:rsidR="00EA5FBE" w:rsidRDefault="00EA5FBE" w:rsidP="00DA2168">
      <w:pPr>
        <w:jc w:val="center"/>
        <w:rPr>
          <w:rFonts w:asciiTheme="minorHAnsi" w:hAnsiTheme="minorHAnsi"/>
          <w:sz w:val="20"/>
        </w:rPr>
      </w:pPr>
    </w:p>
    <w:p w14:paraId="07E7B8C2" w14:textId="77777777" w:rsidR="00EA5FBE" w:rsidRDefault="00EA5FBE" w:rsidP="00DA2168">
      <w:pPr>
        <w:jc w:val="center"/>
        <w:rPr>
          <w:rFonts w:asciiTheme="minorHAnsi" w:hAnsiTheme="minorHAnsi"/>
          <w:sz w:val="20"/>
        </w:rPr>
      </w:pPr>
    </w:p>
    <w:p w14:paraId="5FA7A9CA" w14:textId="77777777" w:rsidR="00936030" w:rsidRPr="00D46E27" w:rsidRDefault="00936030">
      <w:pPr>
        <w:rPr>
          <w:sz w:val="16"/>
          <w:szCs w:val="16"/>
        </w:rPr>
      </w:pPr>
    </w:p>
    <w:p w14:paraId="3E2996E1" w14:textId="77777777" w:rsidR="004331DC" w:rsidRDefault="004331DC"/>
    <w:p w14:paraId="5C8E102D" w14:textId="77777777" w:rsidR="004331DC" w:rsidRDefault="004331DC"/>
    <w:p w14:paraId="510F7167" w14:textId="77777777" w:rsidR="004331DC" w:rsidRDefault="004331DC"/>
    <w:p w14:paraId="587E5B33" w14:textId="77777777" w:rsidR="004331DC" w:rsidRDefault="004331DC"/>
    <w:p w14:paraId="027DAB1E" w14:textId="77777777" w:rsidR="004331DC" w:rsidRDefault="004331DC"/>
    <w:p w14:paraId="2A1A4D7B" w14:textId="77777777" w:rsidR="004331DC" w:rsidRDefault="004331DC"/>
    <w:p w14:paraId="4E1B2846" w14:textId="77777777" w:rsidR="004331DC" w:rsidRDefault="004331DC"/>
    <w:p w14:paraId="02E4E5F1" w14:textId="77777777" w:rsidR="004331DC" w:rsidRDefault="004331DC"/>
    <w:p w14:paraId="2256003B" w14:textId="77777777" w:rsidR="004331DC" w:rsidRDefault="004331DC"/>
    <w:p w14:paraId="58539B52" w14:textId="77777777" w:rsidR="004331DC" w:rsidRDefault="004331DC"/>
    <w:p w14:paraId="1A7A7900" w14:textId="77777777" w:rsidR="00A5234E" w:rsidRDefault="00A5234E" w:rsidP="00A5234E">
      <w:pPr>
        <w:rPr>
          <w:rFonts w:asciiTheme="minorHAnsi" w:hAnsiTheme="minorHAnsi" w:cstheme="minorHAnsi"/>
          <w:b/>
          <w:sz w:val="20"/>
          <w:u w:val="single"/>
        </w:rPr>
      </w:pPr>
    </w:p>
    <w:p w14:paraId="6780B12A" w14:textId="77777777" w:rsidR="00A5234E" w:rsidRDefault="00A5234E" w:rsidP="00A5234E">
      <w:pPr>
        <w:ind w:firstLine="720"/>
        <w:rPr>
          <w:rFonts w:asciiTheme="minorHAnsi" w:hAnsiTheme="minorHAnsi" w:cstheme="minorHAnsi"/>
          <w:b/>
          <w:sz w:val="20"/>
          <w:u w:val="single"/>
        </w:rPr>
      </w:pPr>
    </w:p>
    <w:p w14:paraId="4F1992FD" w14:textId="77777777" w:rsidR="00A5234E" w:rsidRDefault="00A5234E" w:rsidP="00A5234E">
      <w:pPr>
        <w:rPr>
          <w:rFonts w:asciiTheme="minorHAnsi" w:hAnsiTheme="minorHAnsi" w:cstheme="minorHAnsi"/>
          <w:b/>
          <w:sz w:val="20"/>
        </w:rPr>
      </w:pPr>
    </w:p>
    <w:p w14:paraId="2328E1FB" w14:textId="77777777" w:rsidR="00A5234E" w:rsidRDefault="00A5234E" w:rsidP="00A5234E">
      <w:pPr>
        <w:rPr>
          <w:rFonts w:asciiTheme="minorHAnsi" w:hAnsiTheme="minorHAnsi" w:cstheme="minorHAnsi"/>
          <w:b/>
          <w:sz w:val="20"/>
        </w:rPr>
      </w:pPr>
    </w:p>
    <w:p w14:paraId="72722D80" w14:textId="77777777" w:rsidR="00A5234E" w:rsidRDefault="00A5234E" w:rsidP="00A5234E">
      <w:pPr>
        <w:rPr>
          <w:rFonts w:asciiTheme="minorHAnsi" w:hAnsiTheme="minorHAnsi" w:cstheme="minorHAnsi"/>
          <w:b/>
          <w:sz w:val="20"/>
        </w:rPr>
      </w:pPr>
    </w:p>
    <w:p w14:paraId="2148871B" w14:textId="77777777" w:rsidR="00A5234E" w:rsidRDefault="00A5234E" w:rsidP="00A5234E">
      <w:pPr>
        <w:rPr>
          <w:rFonts w:asciiTheme="minorHAnsi" w:hAnsiTheme="minorHAnsi" w:cstheme="minorHAnsi"/>
          <w:b/>
          <w:sz w:val="20"/>
        </w:rPr>
      </w:pPr>
    </w:p>
    <w:p w14:paraId="7673D72B" w14:textId="77777777" w:rsidR="00A5234E" w:rsidRDefault="00A5234E" w:rsidP="00A5234E">
      <w:pPr>
        <w:rPr>
          <w:rFonts w:asciiTheme="minorHAnsi" w:hAnsiTheme="minorHAnsi" w:cstheme="minorHAnsi"/>
          <w:b/>
          <w:sz w:val="20"/>
        </w:rPr>
      </w:pPr>
    </w:p>
    <w:p w14:paraId="55128DF2" w14:textId="77777777" w:rsidR="00A5234E" w:rsidRDefault="00A5234E" w:rsidP="00A5234E">
      <w:pPr>
        <w:rPr>
          <w:rFonts w:asciiTheme="minorHAnsi" w:hAnsiTheme="minorHAnsi" w:cstheme="minorHAnsi"/>
          <w:b/>
          <w:sz w:val="20"/>
        </w:rPr>
      </w:pPr>
    </w:p>
    <w:p w14:paraId="43DC6A89" w14:textId="77777777" w:rsidR="00C117EF" w:rsidRDefault="00A5234E" w:rsidP="00F33695">
      <w:pPr>
        <w:jc w:val="center"/>
        <w:rPr>
          <w:rFonts w:asciiTheme="minorHAnsi" w:hAnsi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t xml:space="preserve">TAX INVOICE: </w:t>
      </w:r>
      <w:r w:rsidRPr="0096469A">
        <w:rPr>
          <w:rFonts w:asciiTheme="minorHAnsi" w:hAnsiTheme="minorHAnsi"/>
          <w:sz w:val="20"/>
        </w:rPr>
        <w:t xml:space="preserve">Where an individual registration is for less than $1000 (incl GST) this document becomes a tax invoice for GST purposes upon completion and payment. Please photocopy and maintain for your records. </w:t>
      </w:r>
      <w:r w:rsidR="00463153">
        <w:rPr>
          <w:rFonts w:asciiTheme="minorHAnsi" w:hAnsiTheme="minorHAnsi"/>
          <w:sz w:val="20"/>
        </w:rPr>
        <w:t xml:space="preserve"> </w:t>
      </w:r>
      <w:r w:rsidRPr="0096469A">
        <w:rPr>
          <w:rFonts w:asciiTheme="minorHAnsi" w:hAnsiTheme="minorHAnsi"/>
          <w:sz w:val="20"/>
        </w:rPr>
        <w:t>(ABN 70442041439)</w:t>
      </w:r>
      <w:r w:rsidR="00621428">
        <w:rPr>
          <w:rFonts w:asciiTheme="minorHAnsi" w:hAnsiTheme="minorHAnsi"/>
          <w:sz w:val="20"/>
        </w:rPr>
        <w:t>.</w:t>
      </w:r>
    </w:p>
    <w:p w14:paraId="79EFD9A4" w14:textId="77777777" w:rsidR="00906701" w:rsidRPr="00F33695" w:rsidRDefault="00906701" w:rsidP="00F33695">
      <w:pPr>
        <w:jc w:val="center"/>
        <w:rPr>
          <w:rFonts w:ascii="Myriad Pro" w:hAnsi="Myriad Pro"/>
          <w:b/>
          <w:color w:val="C00000"/>
          <w:szCs w:val="24"/>
        </w:rPr>
      </w:pPr>
      <w:r w:rsidRPr="00F33695">
        <w:rPr>
          <w:rFonts w:ascii="Myriad Pro" w:hAnsi="Myriad Pro"/>
          <w:b/>
          <w:color w:val="C00000"/>
          <w:szCs w:val="24"/>
        </w:rPr>
        <w:sym w:font="Wingdings" w:char="F046"/>
      </w:r>
      <w:r w:rsidRPr="00F33695">
        <w:rPr>
          <w:rFonts w:ascii="Myriad Pro" w:hAnsi="Myriad Pro"/>
          <w:b/>
          <w:color w:val="C00000"/>
          <w:szCs w:val="24"/>
        </w:rPr>
        <w:t>If you do not receive an</w:t>
      </w:r>
      <w:r w:rsidR="009264D7">
        <w:rPr>
          <w:rFonts w:ascii="Myriad Pro" w:hAnsi="Myriad Pro"/>
          <w:b/>
          <w:color w:val="C00000"/>
          <w:szCs w:val="24"/>
        </w:rPr>
        <w:t xml:space="preserve"> advisory or</w:t>
      </w:r>
      <w:r w:rsidRPr="00F33695">
        <w:rPr>
          <w:rFonts w:ascii="Myriad Pro" w:hAnsi="Myriad Pro"/>
          <w:b/>
          <w:color w:val="C00000"/>
          <w:szCs w:val="24"/>
        </w:rPr>
        <w:t xml:space="preserve"> enrolment confirmation letter, please contact us.</w:t>
      </w:r>
    </w:p>
    <w:sectPr w:rsidR="00906701" w:rsidRPr="00F33695" w:rsidSect="00D904A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84" w:right="418" w:bottom="142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B3AA5" w14:textId="77777777" w:rsidR="001B6430" w:rsidRDefault="001B6430" w:rsidP="00D41728">
      <w:r>
        <w:separator/>
      </w:r>
    </w:p>
  </w:endnote>
  <w:endnote w:type="continuationSeparator" w:id="0">
    <w:p w14:paraId="6D216652" w14:textId="77777777" w:rsidR="001B6430" w:rsidRDefault="001B6430" w:rsidP="00D41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90DC6" w14:textId="77777777" w:rsidR="00B14802" w:rsidRDefault="00B148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8A11D" w14:textId="77777777" w:rsidR="00B14802" w:rsidRPr="00B03CB5" w:rsidRDefault="00B14802" w:rsidP="00EE2BA3">
    <w:pPr>
      <w:pStyle w:val="BodyText2"/>
      <w:spacing w:line="240" w:lineRule="auto"/>
      <w:jc w:val="left"/>
      <w:rPr>
        <w:rFonts w:asciiTheme="minorHAnsi" w:hAnsiTheme="minorHAnsi" w:cstheme="minorHAnsi"/>
        <w:color w:val="BFBFBF" w:themeColor="background1" w:themeShade="BF"/>
      </w:rPr>
    </w:pPr>
    <w:r w:rsidRPr="00B03CB5">
      <w:rPr>
        <w:rFonts w:asciiTheme="minorHAnsi" w:hAnsiTheme="minorHAnsi" w:cstheme="minorHAnsi"/>
        <w:color w:val="BFBFBF" w:themeColor="background1" w:themeShade="BF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95015" w14:textId="77777777" w:rsidR="00B14802" w:rsidRDefault="00B148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03612D" w14:textId="77777777" w:rsidR="001B6430" w:rsidRDefault="001B6430" w:rsidP="00D41728">
      <w:r>
        <w:separator/>
      </w:r>
    </w:p>
  </w:footnote>
  <w:footnote w:type="continuationSeparator" w:id="0">
    <w:p w14:paraId="41146C71" w14:textId="77777777" w:rsidR="001B6430" w:rsidRDefault="001B6430" w:rsidP="00D417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4950F" w14:textId="77777777" w:rsidR="00B14802" w:rsidRDefault="00B148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979FC" w14:textId="77777777" w:rsidR="00B14802" w:rsidRDefault="00B148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FF771" w14:textId="77777777" w:rsidR="00B14802" w:rsidRDefault="00B148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2.75pt;height:11.25pt;visibility:visible;mso-wrap-style:square" o:bullet="t">
        <v:imagedata r:id="rId1" o:title=""/>
      </v:shape>
    </w:pict>
  </w:numPicBullet>
  <w:abstractNum w:abstractNumId="0" w15:restartNumberingAfterBreak="0">
    <w:nsid w:val="3E952C42"/>
    <w:multiLevelType w:val="hybridMultilevel"/>
    <w:tmpl w:val="2D5C66BC"/>
    <w:lvl w:ilvl="0" w:tplc="CB6C8F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i w:val="0"/>
        <w:sz w:val="32"/>
        <w:u w:color="FFFFFF" w:themeColor="background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7A0NzQzNjQztzRW0lEKTi0uzszPAykwrAUA5K8phiwAAAA="/>
  </w:docVars>
  <w:rsids>
    <w:rsidRoot w:val="009E1E32"/>
    <w:rsid w:val="00006F24"/>
    <w:rsid w:val="00006FAF"/>
    <w:rsid w:val="00011340"/>
    <w:rsid w:val="000144DE"/>
    <w:rsid w:val="000319D1"/>
    <w:rsid w:val="00033AD0"/>
    <w:rsid w:val="000A5259"/>
    <w:rsid w:val="000A6EE2"/>
    <w:rsid w:val="001161B6"/>
    <w:rsid w:val="0013652A"/>
    <w:rsid w:val="001406CC"/>
    <w:rsid w:val="001571A3"/>
    <w:rsid w:val="001B6430"/>
    <w:rsid w:val="001D384F"/>
    <w:rsid w:val="001F568E"/>
    <w:rsid w:val="00230770"/>
    <w:rsid w:val="00255096"/>
    <w:rsid w:val="00264CA4"/>
    <w:rsid w:val="00276A5E"/>
    <w:rsid w:val="00293FBE"/>
    <w:rsid w:val="00296CCF"/>
    <w:rsid w:val="002A5F1F"/>
    <w:rsid w:val="002D758D"/>
    <w:rsid w:val="002F6741"/>
    <w:rsid w:val="00301388"/>
    <w:rsid w:val="0030355A"/>
    <w:rsid w:val="00303ABF"/>
    <w:rsid w:val="00322987"/>
    <w:rsid w:val="00341BFA"/>
    <w:rsid w:val="00364868"/>
    <w:rsid w:val="00373850"/>
    <w:rsid w:val="0038266C"/>
    <w:rsid w:val="00393B29"/>
    <w:rsid w:val="0039592E"/>
    <w:rsid w:val="003E462E"/>
    <w:rsid w:val="0041457A"/>
    <w:rsid w:val="004331DC"/>
    <w:rsid w:val="00454F75"/>
    <w:rsid w:val="00463153"/>
    <w:rsid w:val="00464804"/>
    <w:rsid w:val="00467DB3"/>
    <w:rsid w:val="004A4C59"/>
    <w:rsid w:val="004B5ACB"/>
    <w:rsid w:val="004C06FD"/>
    <w:rsid w:val="004C518A"/>
    <w:rsid w:val="004C5635"/>
    <w:rsid w:val="004D7C78"/>
    <w:rsid w:val="004E108F"/>
    <w:rsid w:val="004E1884"/>
    <w:rsid w:val="004E5A8D"/>
    <w:rsid w:val="004F1776"/>
    <w:rsid w:val="005014A5"/>
    <w:rsid w:val="00501B42"/>
    <w:rsid w:val="00511A8A"/>
    <w:rsid w:val="00513CF5"/>
    <w:rsid w:val="0052390E"/>
    <w:rsid w:val="00542AEF"/>
    <w:rsid w:val="005579A5"/>
    <w:rsid w:val="005A0F4A"/>
    <w:rsid w:val="005A7C3C"/>
    <w:rsid w:val="005B0857"/>
    <w:rsid w:val="005C5901"/>
    <w:rsid w:val="005D5B34"/>
    <w:rsid w:val="005E5426"/>
    <w:rsid w:val="005E5E1A"/>
    <w:rsid w:val="00617B73"/>
    <w:rsid w:val="00621428"/>
    <w:rsid w:val="0063186C"/>
    <w:rsid w:val="006403A3"/>
    <w:rsid w:val="006451F1"/>
    <w:rsid w:val="00646817"/>
    <w:rsid w:val="00652CC9"/>
    <w:rsid w:val="00665DF8"/>
    <w:rsid w:val="00681CEF"/>
    <w:rsid w:val="006A07AA"/>
    <w:rsid w:val="006A4202"/>
    <w:rsid w:val="006B024C"/>
    <w:rsid w:val="006B3FE5"/>
    <w:rsid w:val="006B7FEB"/>
    <w:rsid w:val="006D3DFF"/>
    <w:rsid w:val="006D79DA"/>
    <w:rsid w:val="006E749C"/>
    <w:rsid w:val="00703D8D"/>
    <w:rsid w:val="00707148"/>
    <w:rsid w:val="0071729B"/>
    <w:rsid w:val="00731DE7"/>
    <w:rsid w:val="007332BF"/>
    <w:rsid w:val="007647B1"/>
    <w:rsid w:val="0078109B"/>
    <w:rsid w:val="00796512"/>
    <w:rsid w:val="007A7513"/>
    <w:rsid w:val="007B0EFD"/>
    <w:rsid w:val="007B7A5B"/>
    <w:rsid w:val="007D3B49"/>
    <w:rsid w:val="007E20DE"/>
    <w:rsid w:val="00823744"/>
    <w:rsid w:val="0084328D"/>
    <w:rsid w:val="00843A4E"/>
    <w:rsid w:val="00844C48"/>
    <w:rsid w:val="00857269"/>
    <w:rsid w:val="008832EE"/>
    <w:rsid w:val="008A6356"/>
    <w:rsid w:val="008D28A6"/>
    <w:rsid w:val="008F56E1"/>
    <w:rsid w:val="00906701"/>
    <w:rsid w:val="009264D7"/>
    <w:rsid w:val="00936030"/>
    <w:rsid w:val="00936B11"/>
    <w:rsid w:val="009522AA"/>
    <w:rsid w:val="0096082F"/>
    <w:rsid w:val="0096469A"/>
    <w:rsid w:val="009812CD"/>
    <w:rsid w:val="0099081F"/>
    <w:rsid w:val="00996EBD"/>
    <w:rsid w:val="009A358B"/>
    <w:rsid w:val="009C0782"/>
    <w:rsid w:val="009C38DE"/>
    <w:rsid w:val="009D1DDC"/>
    <w:rsid w:val="009E1AA3"/>
    <w:rsid w:val="009E1E32"/>
    <w:rsid w:val="009F09CA"/>
    <w:rsid w:val="00A0633A"/>
    <w:rsid w:val="00A14CA8"/>
    <w:rsid w:val="00A24375"/>
    <w:rsid w:val="00A5234E"/>
    <w:rsid w:val="00A54B6B"/>
    <w:rsid w:val="00A809B6"/>
    <w:rsid w:val="00A834F1"/>
    <w:rsid w:val="00AA7E84"/>
    <w:rsid w:val="00AC4BE2"/>
    <w:rsid w:val="00AD3F6C"/>
    <w:rsid w:val="00AD7730"/>
    <w:rsid w:val="00B03810"/>
    <w:rsid w:val="00B03CB5"/>
    <w:rsid w:val="00B14802"/>
    <w:rsid w:val="00B170F5"/>
    <w:rsid w:val="00B608DC"/>
    <w:rsid w:val="00B81F2D"/>
    <w:rsid w:val="00B831F5"/>
    <w:rsid w:val="00B949E9"/>
    <w:rsid w:val="00B96B61"/>
    <w:rsid w:val="00BB29C7"/>
    <w:rsid w:val="00BB33CA"/>
    <w:rsid w:val="00BD05E4"/>
    <w:rsid w:val="00BE2039"/>
    <w:rsid w:val="00BE55BF"/>
    <w:rsid w:val="00BF45E7"/>
    <w:rsid w:val="00C0537B"/>
    <w:rsid w:val="00C06DC2"/>
    <w:rsid w:val="00C117EF"/>
    <w:rsid w:val="00C22C78"/>
    <w:rsid w:val="00C43680"/>
    <w:rsid w:val="00C826C9"/>
    <w:rsid w:val="00C933D6"/>
    <w:rsid w:val="00CB0645"/>
    <w:rsid w:val="00CB1504"/>
    <w:rsid w:val="00CB4D37"/>
    <w:rsid w:val="00CD3A68"/>
    <w:rsid w:val="00CF1910"/>
    <w:rsid w:val="00CF3029"/>
    <w:rsid w:val="00CF5BD5"/>
    <w:rsid w:val="00D04E43"/>
    <w:rsid w:val="00D15134"/>
    <w:rsid w:val="00D24FA9"/>
    <w:rsid w:val="00D25CE1"/>
    <w:rsid w:val="00D26D34"/>
    <w:rsid w:val="00D41728"/>
    <w:rsid w:val="00D4201F"/>
    <w:rsid w:val="00D46E27"/>
    <w:rsid w:val="00D471B4"/>
    <w:rsid w:val="00D83B42"/>
    <w:rsid w:val="00D904A5"/>
    <w:rsid w:val="00DA2168"/>
    <w:rsid w:val="00DA57EB"/>
    <w:rsid w:val="00DB43C3"/>
    <w:rsid w:val="00DE3847"/>
    <w:rsid w:val="00E06A23"/>
    <w:rsid w:val="00E160C1"/>
    <w:rsid w:val="00E21211"/>
    <w:rsid w:val="00E217A8"/>
    <w:rsid w:val="00E21855"/>
    <w:rsid w:val="00E46A36"/>
    <w:rsid w:val="00E54882"/>
    <w:rsid w:val="00E76D9A"/>
    <w:rsid w:val="00E80297"/>
    <w:rsid w:val="00E86131"/>
    <w:rsid w:val="00E97EC4"/>
    <w:rsid w:val="00EA4236"/>
    <w:rsid w:val="00EA520F"/>
    <w:rsid w:val="00EA5FBE"/>
    <w:rsid w:val="00EE2BA3"/>
    <w:rsid w:val="00EF1219"/>
    <w:rsid w:val="00EF3940"/>
    <w:rsid w:val="00F13961"/>
    <w:rsid w:val="00F25315"/>
    <w:rsid w:val="00F27B60"/>
    <w:rsid w:val="00F33695"/>
    <w:rsid w:val="00F86B53"/>
    <w:rsid w:val="00F913C7"/>
    <w:rsid w:val="00FA0561"/>
    <w:rsid w:val="00FA6330"/>
    <w:rsid w:val="00FA7475"/>
    <w:rsid w:val="00FB5D04"/>
    <w:rsid w:val="00FE0153"/>
    <w:rsid w:val="00FF1F1F"/>
    <w:rsid w:val="00FF3984"/>
    <w:rsid w:val="00FF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E7F112"/>
  <w15:docId w15:val="{3945F207-BE72-49FD-8FF2-07E482305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8A6"/>
    <w:rPr>
      <w:rFonts w:ascii="Arial" w:eastAsia="Times New Roman" w:hAnsi="Arial"/>
      <w:sz w:val="24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5ACB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D28A6"/>
    <w:pPr>
      <w:keepNext/>
      <w:jc w:val="right"/>
      <w:outlineLvl w:val="3"/>
    </w:pPr>
    <w:rPr>
      <w:b/>
      <w:sz w:val="32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331DC"/>
    <w:pPr>
      <w:spacing w:before="240" w:after="60"/>
      <w:outlineLvl w:val="6"/>
    </w:pPr>
    <w:rPr>
      <w:rFonts w:asciiTheme="minorHAnsi" w:eastAsiaTheme="minorEastAsia" w:hAnsiTheme="minorHAnsi" w:cstheme="min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172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41728"/>
    <w:rPr>
      <w:rFonts w:ascii="Cambria" w:eastAsia="MS Mincho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D4172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41728"/>
    <w:rPr>
      <w:rFonts w:ascii="Cambria" w:eastAsia="MS Mincho" w:hAnsi="Cambria" w:cs="Times New Roman"/>
    </w:rPr>
  </w:style>
  <w:style w:type="paragraph" w:customStyle="1" w:styleId="AlbionLetterhead">
    <w:name w:val="Albion Letterhead"/>
    <w:basedOn w:val="Normal"/>
    <w:qFormat/>
    <w:rsid w:val="00EF3940"/>
    <w:pPr>
      <w:spacing w:before="240" w:line="276" w:lineRule="auto"/>
    </w:pPr>
    <w:rPr>
      <w:color w:val="595959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8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8A6"/>
    <w:rPr>
      <w:rFonts w:ascii="Tahoma" w:hAnsi="Tahoma" w:cs="Tahoma"/>
      <w:sz w:val="16"/>
      <w:szCs w:val="16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8D28A6"/>
    <w:rPr>
      <w:rFonts w:ascii="Arial" w:eastAsia="Times New Roman" w:hAnsi="Arial"/>
      <w:b/>
      <w:sz w:val="32"/>
      <w:lang w:val="en-GB" w:eastAsia="en-US"/>
    </w:rPr>
  </w:style>
  <w:style w:type="table" w:styleId="TableGrid">
    <w:name w:val="Table Grid"/>
    <w:basedOn w:val="TableNormal"/>
    <w:uiPriority w:val="59"/>
    <w:rsid w:val="008D2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B5ACB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4331D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rsid w:val="00B03CB5"/>
    <w:pPr>
      <w:spacing w:line="360" w:lineRule="auto"/>
      <w:jc w:val="center"/>
    </w:pPr>
    <w:rPr>
      <w:i/>
      <w:sz w:val="18"/>
      <w:lang w:val="en-GB"/>
    </w:rPr>
  </w:style>
  <w:style w:type="character" w:customStyle="1" w:styleId="BodyText2Char">
    <w:name w:val="Body Text 2 Char"/>
    <w:basedOn w:val="DefaultParagraphFont"/>
    <w:link w:val="BodyText2"/>
    <w:rsid w:val="00B03CB5"/>
    <w:rPr>
      <w:rFonts w:ascii="Arial" w:eastAsia="Times New Roman" w:hAnsi="Arial"/>
      <w:i/>
      <w:sz w:val="18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5A7C3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608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8D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8DC"/>
    <w:rPr>
      <w:rFonts w:ascii="Arial" w:eastAsia="Times New Roman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8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8DC"/>
    <w:rPr>
      <w:rFonts w:ascii="Arial" w:eastAsia="Times New Roman" w:hAnsi="Arial"/>
      <w:b/>
      <w:bCs/>
      <w:lang w:val="en-US" w:eastAsia="en-US"/>
    </w:rPr>
  </w:style>
  <w:style w:type="paragraph" w:styleId="ListParagraph">
    <w:name w:val="List Paragraph"/>
    <w:basedOn w:val="Normal"/>
    <w:uiPriority w:val="72"/>
    <w:qFormat/>
    <w:rsid w:val="004D7C7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unhideWhenUsed/>
    <w:rsid w:val="006B02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education@thealbioncentre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ucation@thealbioncentre.org.au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63517B-3FD3-4EA0-8BA9-E9DCBAAC2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ream Art Design</Company>
  <LinksUpToDate>false</LinksUpToDate>
  <CharactersWithSpaces>1448</CharactersWithSpaces>
  <SharedDoc>false</SharedDoc>
  <HLinks>
    <vt:vector size="30" baseType="variant">
      <vt:variant>
        <vt:i4>6881383</vt:i4>
      </vt:variant>
      <vt:variant>
        <vt:i4>-1</vt:i4>
      </vt:variant>
      <vt:variant>
        <vt:i4>2124</vt:i4>
      </vt:variant>
      <vt:variant>
        <vt:i4>1</vt:i4>
      </vt:variant>
      <vt:variant>
        <vt:lpwstr>background</vt:lpwstr>
      </vt:variant>
      <vt:variant>
        <vt:lpwstr/>
      </vt:variant>
      <vt:variant>
        <vt:i4>6881383</vt:i4>
      </vt:variant>
      <vt:variant>
        <vt:i4>-1</vt:i4>
      </vt:variant>
      <vt:variant>
        <vt:i4>2125</vt:i4>
      </vt:variant>
      <vt:variant>
        <vt:i4>1</vt:i4>
      </vt:variant>
      <vt:variant>
        <vt:lpwstr>background</vt:lpwstr>
      </vt:variant>
      <vt:variant>
        <vt:lpwstr/>
      </vt:variant>
      <vt:variant>
        <vt:i4>6881383</vt:i4>
      </vt:variant>
      <vt:variant>
        <vt:i4>-1</vt:i4>
      </vt:variant>
      <vt:variant>
        <vt:i4>2126</vt:i4>
      </vt:variant>
      <vt:variant>
        <vt:i4>1</vt:i4>
      </vt:variant>
      <vt:variant>
        <vt:lpwstr>background</vt:lpwstr>
      </vt:variant>
      <vt:variant>
        <vt:lpwstr/>
      </vt:variant>
      <vt:variant>
        <vt:i4>6881388</vt:i4>
      </vt:variant>
      <vt:variant>
        <vt:i4>-1</vt:i4>
      </vt:variant>
      <vt:variant>
        <vt:i4>2127</vt:i4>
      </vt:variant>
      <vt:variant>
        <vt:i4>1</vt:i4>
      </vt:variant>
      <vt:variant>
        <vt:lpwstr>Footer</vt:lpwstr>
      </vt:variant>
      <vt:variant>
        <vt:lpwstr/>
      </vt:variant>
      <vt:variant>
        <vt:i4>6357039</vt:i4>
      </vt:variant>
      <vt:variant>
        <vt:i4>-1</vt:i4>
      </vt:variant>
      <vt:variant>
        <vt:i4>1036</vt:i4>
      </vt:variant>
      <vt:variant>
        <vt:i4>1</vt:i4>
      </vt:variant>
      <vt:variant>
        <vt:lpwstr>Albion logo(C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inda Meggitt</dc:creator>
  <cp:lastModifiedBy>Gary Wright</cp:lastModifiedBy>
  <cp:revision>2</cp:revision>
  <cp:lastPrinted>2015-06-10T05:24:00Z</cp:lastPrinted>
  <dcterms:created xsi:type="dcterms:W3CDTF">2021-05-27T03:51:00Z</dcterms:created>
  <dcterms:modified xsi:type="dcterms:W3CDTF">2021-05-27T03:51:00Z</dcterms:modified>
</cp:coreProperties>
</file>